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7765661D" w:rsidR="00764914" w:rsidRDefault="00FD2885" w:rsidP="00C64B27">
      <w:pPr>
        <w:pStyle w:val="Heading1"/>
        <w:numPr>
          <w:ilvl w:val="0"/>
          <w:numId w:val="7"/>
        </w:numPr>
        <w:jc w:val="center"/>
      </w:pPr>
      <w:r>
        <w:t>Food Finder</w:t>
      </w:r>
    </w:p>
    <w:p w14:paraId="20FA6F12" w14:textId="79C77B6A" w:rsidR="00751290" w:rsidRPr="00751290" w:rsidRDefault="00751290" w:rsidP="00751290">
      <w:pPr>
        <w:ind w:left="2880" w:firstLine="720"/>
      </w:pPr>
      <w:r>
        <w:rPr>
          <w:noProof/>
        </w:rPr>
        <w:drawing>
          <wp:inline distT="0" distB="0" distL="0" distR="0" wp14:anchorId="74D6826C" wp14:editId="522AEF65">
            <wp:extent cx="2047875" cy="1212436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asting-foo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5749" cy="121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39043" w14:textId="797AB749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>start checking if the following words could be created</w:t>
      </w:r>
      <w:r w:rsidR="002B0518" w:rsidRPr="002B0518">
        <w:rPr>
          <w:rFonts w:eastAsia="Calibri" w:cstheme="minorHAnsi"/>
        </w:rPr>
        <w:t>:</w:t>
      </w:r>
    </w:p>
    <w:p w14:paraId="6A8D8968" w14:textId="5BBE34E9" w:rsidR="002B0518" w:rsidRPr="00B4235A" w:rsidRDefault="002B0518" w:rsidP="00C64B27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44795" w:rsidRPr="00B4235A">
        <w:rPr>
          <w:rFonts w:ascii="Consolas" w:eastAsia="Calibri" w:hAnsi="Consolas" w:cs="Arial"/>
          <w:b/>
          <w:bCs/>
        </w:rPr>
        <w:t>pea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071B064" w14:textId="69FB23FA" w:rsidR="002B0518" w:rsidRPr="00B4235A" w:rsidRDefault="002B0518" w:rsidP="00C64B27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flou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4275589" w14:textId="15F8199C" w:rsidR="002B0518" w:rsidRPr="00B4235A" w:rsidRDefault="002B0518" w:rsidP="00C64B27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pork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1F55A32" w14:textId="4F01DFEB" w:rsidR="002B0518" w:rsidRPr="00B4235A" w:rsidRDefault="002B0518" w:rsidP="00C64B27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olive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CAF7A1A" w14:textId="422422E6" w:rsidR="00E44795" w:rsidRDefault="00175899" w:rsidP="00592A22">
      <w:pPr>
        <w:spacing w:after="0" w:line="240" w:lineRule="auto"/>
        <w:jc w:val="both"/>
        <w:rPr>
          <w:rFonts w:eastAsia="Calibri" w:cstheme="minorHAnsi"/>
          <w:bCs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E44795">
        <w:rPr>
          <w:rFonts w:eastAsia="Calibri" w:cstheme="minorHAnsi"/>
          <w:bCs/>
        </w:rPr>
        <w:t xml:space="preserve">check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 xml:space="preserve">. If these letters are present, you should store the information. </w:t>
      </w:r>
      <w:r w:rsidR="00E44795" w:rsidRPr="00E44795">
        <w:rPr>
          <w:rFonts w:eastAsia="Calibri" w:cstheme="minorHAnsi"/>
          <w:bCs/>
        </w:rPr>
        <w:t xml:space="preserve">Then process to the next couple of letters until there are no more </w:t>
      </w:r>
      <w:r w:rsidR="00E44795" w:rsidRPr="002D4CEC">
        <w:rPr>
          <w:rFonts w:eastAsia="Calibri" w:cstheme="minorHAnsi"/>
          <w:b/>
        </w:rPr>
        <w:t>consonant</w:t>
      </w:r>
      <w:r w:rsidR="00E44795" w:rsidRPr="00E44795">
        <w:rPr>
          <w:rFonts w:eastAsia="Calibri" w:cstheme="minorHAnsi"/>
          <w:bCs/>
        </w:rPr>
        <w:t xml:space="preserve"> letters left. </w:t>
      </w:r>
    </w:p>
    <w:p w14:paraId="2B85E5B4" w14:textId="77777777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3F70DFCE" w:rsidR="00E926AA" w:rsidRDefault="00E44795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ascii="Consolas" w:eastAsia="Calibri" w:hAnsi="Consolas" w:cs="Arial"/>
          <w:highlight w:val="yellow"/>
        </w:rPr>
        <w:t>o</w:t>
      </w:r>
      <w:r w:rsidR="001B4CAF" w:rsidRPr="001B4CAF">
        <w:rPr>
          <w:rFonts w:eastAsia="Calibri" w:cstheme="minorHAnsi"/>
          <w:b/>
        </w:rPr>
        <w:t>'</w:t>
      </w:r>
      <w:r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 xml:space="preserve">is present </w:t>
      </w:r>
      <w:proofErr w:type="gramStart"/>
      <w:r w:rsidR="0008126C" w:rsidRPr="00B4235A">
        <w:rPr>
          <w:rFonts w:eastAsia="Calibri" w:cstheme="minorHAnsi"/>
          <w:bCs/>
        </w:rPr>
        <w:t>in</w:t>
      </w:r>
      <w:r>
        <w:rPr>
          <w:rFonts w:eastAsia="Calibri" w:cstheme="minorHAnsi"/>
          <w:b/>
        </w:rPr>
        <w:t xml:space="preserve">  </w:t>
      </w:r>
      <w:r w:rsidR="00096095" w:rsidRPr="00096095">
        <w:rPr>
          <w:rFonts w:eastAsia="Calibri" w:cstheme="minorHAnsi"/>
          <w:b/>
        </w:rPr>
        <w:t>"</w:t>
      </w:r>
      <w:proofErr w:type="gramEnd"/>
      <w:r w:rsidR="00096095" w:rsidRPr="00096095">
        <w:rPr>
          <w:rFonts w:eastAsia="Calibri" w:cstheme="minorHAnsi"/>
          <w:b/>
        </w:rPr>
        <w:t>fl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ur"</w:t>
      </w:r>
      <w:r w:rsidR="00096095">
        <w:rPr>
          <w:rFonts w:eastAsia="Calibri" w:cstheme="minorHAnsi"/>
          <w:b/>
        </w:rPr>
        <w:t xml:space="preserve">, </w:t>
      </w:r>
      <w:r w:rsidR="00096095" w:rsidRPr="00096095">
        <w:rPr>
          <w:rFonts w:eastAsia="Calibri" w:cstheme="minorHAnsi"/>
          <w:b/>
        </w:rPr>
        <w:t>"p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rk"</w:t>
      </w:r>
      <w:r w:rsidR="00096095">
        <w:rPr>
          <w:rFonts w:eastAsia="Calibri" w:cstheme="minorHAnsi"/>
          <w:b/>
        </w:rPr>
        <w:t xml:space="preserve">, </w:t>
      </w:r>
      <w:r w:rsidR="00096095" w:rsidRPr="00B4235A">
        <w:rPr>
          <w:rFonts w:eastAsia="Calibri" w:cstheme="minorHAnsi"/>
          <w:bCs/>
        </w:rPr>
        <w:t>and</w:t>
      </w:r>
      <w:r w:rsidR="00096095">
        <w:rPr>
          <w:rFonts w:eastAsia="Calibri" w:cstheme="minorHAnsi"/>
          <w:b/>
        </w:rPr>
        <w:t xml:space="preserve"> </w:t>
      </w:r>
      <w:r w:rsidR="00096095" w:rsidRPr="00096095">
        <w:rPr>
          <w:rFonts w:eastAsia="Calibri" w:cstheme="minorHAnsi"/>
          <w:b/>
        </w:rPr>
        <w:t>"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live"</w:t>
      </w:r>
      <w:r w:rsidR="00096095">
        <w:rPr>
          <w:rFonts w:eastAsia="Calibri" w:cstheme="minorHAnsi"/>
          <w:b/>
        </w:rPr>
        <w:t xml:space="preserve">. </w:t>
      </w:r>
    </w:p>
    <w:p w14:paraId="5E03849B" w14:textId="7B13F397" w:rsidR="002D4CEC" w:rsidRDefault="002D4CEC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Cs/>
          <w:highlight w:val="green"/>
        </w:rPr>
        <w:t>l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f</w:t>
      </w:r>
      <w:r w:rsidRPr="002D4CEC">
        <w:rPr>
          <w:rFonts w:eastAsia="Calibri" w:cstheme="minorHAnsi"/>
          <w:b/>
          <w:highlight w:val="green"/>
        </w:rPr>
        <w:t>l</w:t>
      </w:r>
      <w:r w:rsidRPr="002D4CEC">
        <w:rPr>
          <w:rFonts w:eastAsia="Calibri" w:cstheme="minorHAnsi"/>
          <w:b/>
        </w:rPr>
        <w:t>o</w:t>
      </w:r>
      <w:r w:rsidRPr="00096095">
        <w:rPr>
          <w:rFonts w:eastAsia="Calibri" w:cstheme="minorHAnsi"/>
          <w:b/>
        </w:rPr>
        <w:t>ur"</w:t>
      </w:r>
      <w:r>
        <w:rPr>
          <w:rFonts w:eastAsia="Calibri" w:cstheme="minorHAnsi"/>
          <w:b/>
        </w:rPr>
        <w:t xml:space="preserve">, </w:t>
      </w:r>
      <w:r w:rsidRPr="00B4235A">
        <w:rPr>
          <w:rFonts w:eastAsia="Calibri" w:cstheme="minorHAnsi"/>
          <w:bCs/>
        </w:rPr>
        <w:t>and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</w:t>
      </w:r>
      <w:r w:rsidRPr="002D4CEC">
        <w:rPr>
          <w:rFonts w:eastAsia="Calibri" w:cstheme="minorHAnsi"/>
          <w:b/>
        </w:rPr>
        <w:t>o</w:t>
      </w:r>
      <w:r w:rsidRPr="002D4CEC">
        <w:rPr>
          <w:rFonts w:eastAsia="Calibri" w:cstheme="minorHAnsi"/>
          <w:b/>
          <w:highlight w:val="green"/>
        </w:rPr>
        <w:t>l</w:t>
      </w:r>
      <w:r w:rsidRPr="00096095">
        <w:rPr>
          <w:rFonts w:eastAsia="Calibri" w:cstheme="minorHAnsi"/>
          <w:b/>
        </w:rPr>
        <w:t>ive"</w:t>
      </w:r>
      <w:r>
        <w:rPr>
          <w:rFonts w:eastAsia="Calibri" w:cstheme="minorHAnsi"/>
          <w:b/>
        </w:rPr>
        <w:t>.</w:t>
      </w:r>
    </w:p>
    <w:p w14:paraId="1BE4CD7F" w14:textId="168C2745" w:rsidR="00096095" w:rsidRPr="00096095" w:rsidRDefault="00096095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  <w:b/>
        </w:rPr>
        <w:t>Keep in mind that:</w:t>
      </w:r>
    </w:p>
    <w:p w14:paraId="3C5BED2A" w14:textId="2860CE44" w:rsidR="002B0518" w:rsidRPr="002D4CEC" w:rsidRDefault="00E926AA" w:rsidP="00C64B27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eastAsia="Calibri" w:cstheme="minorHAnsi"/>
          <w:bCs/>
        </w:rPr>
      </w:pPr>
      <w:r w:rsidRPr="002D4CEC">
        <w:rPr>
          <w:rFonts w:eastAsia="Calibri" w:cstheme="minorHAnsi"/>
          <w:bCs/>
        </w:rPr>
        <w:t>A</w:t>
      </w:r>
      <w:r w:rsidR="00387F87">
        <w:rPr>
          <w:rFonts w:eastAsia="Calibri" w:cstheme="minorHAnsi"/>
          <w:bCs/>
        </w:rPr>
        <w:t xml:space="preserve"> </w:t>
      </w:r>
      <w:r w:rsidR="00387F87" w:rsidRPr="00387F87">
        <w:rPr>
          <w:rFonts w:eastAsia="Calibri" w:cstheme="minorHAnsi"/>
          <w:b/>
        </w:rPr>
        <w:t>vowel</w:t>
      </w:r>
      <w:r w:rsidR="00387F87" w:rsidRPr="00387F87">
        <w:rPr>
          <w:rFonts w:eastAsia="Calibri" w:cstheme="minorHAnsi"/>
          <w:bCs/>
        </w:rPr>
        <w:t xml:space="preserve"> </w:t>
      </w:r>
      <w:r w:rsidR="00387F87">
        <w:rPr>
          <w:rFonts w:eastAsia="Calibri" w:cstheme="minorHAnsi"/>
          <w:bCs/>
        </w:rPr>
        <w:t xml:space="preserve">letter </w:t>
      </w:r>
      <w:r w:rsidR="00387F87" w:rsidRPr="00387F87">
        <w:rPr>
          <w:rFonts w:eastAsia="Calibri" w:cstheme="minorHAnsi"/>
          <w:bCs/>
        </w:rPr>
        <w:t>is always returned to the collection, whether used or not</w:t>
      </w:r>
      <w:r w:rsidR="00B4235A">
        <w:rPr>
          <w:rFonts w:eastAsia="Calibri" w:cstheme="minorHAnsi"/>
        </w:rPr>
        <w:t>.</w:t>
      </w:r>
    </w:p>
    <w:p w14:paraId="1F1B6E73" w14:textId="6B6CCA4E" w:rsidR="00CE231C" w:rsidRPr="00387F87" w:rsidRDefault="00175899" w:rsidP="00C64B27">
      <w:pPr>
        <w:pStyle w:val="ListParagraph"/>
        <w:numPr>
          <w:ilvl w:val="0"/>
          <w:numId w:val="6"/>
        </w:numPr>
        <w:spacing w:line="240" w:lineRule="auto"/>
        <w:jc w:val="both"/>
        <w:rPr>
          <w:rFonts w:eastAsia="Calibri" w:cstheme="minorHAnsi"/>
          <w:lang w:val="bg-BG"/>
        </w:rPr>
      </w:pPr>
      <w:r>
        <w:rPr>
          <w:rFonts w:eastAsia="Calibri" w:cstheme="minorHAnsi"/>
        </w:rPr>
        <w:t>A</w:t>
      </w:r>
      <w:r w:rsidR="00387F87" w:rsidRPr="00387F87">
        <w:rPr>
          <w:rFonts w:eastAsia="Calibri" w:cstheme="minorHAnsi"/>
          <w:lang w:val="en"/>
        </w:rPr>
        <w:t xml:space="preserve"> </w:t>
      </w:r>
      <w:r w:rsidR="00387F87" w:rsidRPr="00387F87">
        <w:rPr>
          <w:rFonts w:eastAsia="Calibri" w:cstheme="minorHAnsi"/>
          <w:b/>
          <w:bCs/>
          <w:lang w:val="en"/>
        </w:rPr>
        <w:t>consonant</w:t>
      </w:r>
      <w:r w:rsidR="00387F87" w:rsidRPr="00387F87">
        <w:rPr>
          <w:rFonts w:eastAsia="Calibri" w:cstheme="minorHAnsi"/>
          <w:lang w:val="en"/>
        </w:rPr>
        <w:t xml:space="preserve"> letter is always removed from the collection, whether used or not</w:t>
      </w:r>
      <w:r w:rsidRPr="00387F87">
        <w:rPr>
          <w:rFonts w:eastAsia="Calibri" w:cstheme="minorHAnsi"/>
        </w:rPr>
        <w:t>.</w:t>
      </w:r>
    </w:p>
    <w:p w14:paraId="75ACBC96" w14:textId="42BCA4B2" w:rsidR="0030321F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 xml:space="preserve">you should </w:t>
      </w:r>
      <w:r w:rsidR="002D4CEC" w:rsidRPr="002D4CEC">
        <w:rPr>
          <w:rFonts w:eastAsia="Calibri" w:cstheme="minorHAnsi"/>
          <w:b/>
          <w:bCs/>
        </w:rPr>
        <w:t>check how many of the given words were</w:t>
      </w:r>
      <w:r w:rsidR="002D4CEC">
        <w:rPr>
          <w:rFonts w:eastAsia="Calibri" w:cstheme="minorHAnsi"/>
        </w:rPr>
        <w:t xml:space="preserve"> found and print:</w:t>
      </w:r>
    </w:p>
    <w:p w14:paraId="4C28012C" w14:textId="42488C4A" w:rsidR="0030321F" w:rsidRPr="003F21EA" w:rsidRDefault="0030321F" w:rsidP="0030321F">
      <w:pPr>
        <w:spacing w:line="240" w:lineRule="auto"/>
        <w:jc w:val="both"/>
        <w:rPr>
          <w:rFonts w:ascii="Consolas" w:hAnsi="Consolas"/>
          <w:b/>
          <w:bCs/>
        </w:rPr>
      </w:pPr>
      <w:bookmarkStart w:id="1" w:name="_Hlk82435036"/>
      <w:bookmarkStart w:id="2" w:name="_Hlk82435071"/>
      <w:r w:rsidRPr="003F21EA">
        <w:rPr>
          <w:rFonts w:ascii="Consolas" w:eastAsia="Calibri" w:hAnsi="Consolas" w:cstheme="minorHAnsi"/>
          <w:b/>
          <w:bCs/>
        </w:rPr>
        <w:t>"</w:t>
      </w:r>
      <w:r w:rsidR="003F21EA">
        <w:rPr>
          <w:rFonts w:ascii="Consolas" w:eastAsia="Calibri" w:hAnsi="Consolas" w:cstheme="minorHAnsi"/>
          <w:b/>
          <w:bCs/>
        </w:rPr>
        <w:t xml:space="preserve">Words found: 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{</w:t>
      </w:r>
      <w:proofErr w:type="spellStart"/>
      <w:r w:rsidR="002D4CEC">
        <w:rPr>
          <w:rFonts w:ascii="Consolas" w:hAnsi="Consolas" w:cs="Consolas"/>
          <w:b/>
          <w:bCs/>
          <w:color w:val="000000"/>
        </w:rPr>
        <w:t>numberOfWordsFound</w:t>
      </w:r>
      <w:proofErr w:type="spellEnd"/>
      <w:r w:rsidRPr="003F21EA">
        <w:rPr>
          <w:rFonts w:ascii="Consolas" w:hAnsi="Consolas" w:cs="Consolas"/>
          <w:b/>
          <w:bCs/>
          <w:color w:val="000000"/>
          <w:lang w:val="bg-BG"/>
        </w:rPr>
        <w:t>}</w:t>
      </w:r>
      <w:r w:rsidRPr="003F21EA">
        <w:rPr>
          <w:rFonts w:ascii="Consolas" w:hAnsi="Consolas"/>
          <w:b/>
          <w:bCs/>
        </w:rPr>
        <w:t xml:space="preserve"> </w:t>
      </w:r>
    </w:p>
    <w:bookmarkEnd w:id="1"/>
    <w:p w14:paraId="6248D78B" w14:textId="75CD83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</w:t>
      </w:r>
      <w:proofErr w:type="spellStart"/>
      <w:r w:rsidRPr="003F21EA">
        <w:rPr>
          <w:rFonts w:ascii="Consolas" w:eastAsia="Calibri" w:hAnsi="Consolas" w:cstheme="minorHAnsi"/>
          <w:b/>
          <w:bCs/>
        </w:rPr>
        <w:t>word</w:t>
      </w:r>
      <w:r w:rsidR="002D4CEC">
        <w:rPr>
          <w:rFonts w:ascii="Consolas" w:eastAsia="Calibri" w:hAnsi="Consolas" w:cstheme="minorHAnsi"/>
          <w:b/>
          <w:bCs/>
        </w:rPr>
        <w:t>One</w:t>
      </w:r>
      <w:proofErr w:type="spellEnd"/>
      <w:r w:rsidRPr="003F21EA">
        <w:rPr>
          <w:rFonts w:ascii="Consolas" w:eastAsia="Calibri" w:hAnsi="Consolas" w:cstheme="minorHAnsi"/>
          <w:b/>
          <w:bCs/>
        </w:rPr>
        <w:t>}</w:t>
      </w:r>
    </w:p>
    <w:p w14:paraId="62E1E438" w14:textId="2865B94D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</w:t>
      </w:r>
      <w:proofErr w:type="spellStart"/>
      <w:r w:rsidRPr="003F21EA">
        <w:rPr>
          <w:rFonts w:ascii="Consolas" w:eastAsia="Calibri" w:hAnsi="Consolas" w:cstheme="minorHAnsi"/>
          <w:b/>
          <w:bCs/>
        </w:rPr>
        <w:t>word</w:t>
      </w:r>
      <w:r w:rsidR="002D4CEC">
        <w:rPr>
          <w:rFonts w:ascii="Consolas" w:eastAsia="Calibri" w:hAnsi="Consolas" w:cstheme="minorHAnsi"/>
          <w:b/>
          <w:bCs/>
        </w:rPr>
        <w:t>Two</w:t>
      </w:r>
      <w:proofErr w:type="spellEnd"/>
      <w:r w:rsidRPr="003F21EA">
        <w:rPr>
          <w:rFonts w:ascii="Consolas" w:eastAsia="Calibri" w:hAnsi="Consolas" w:cstheme="minorHAnsi"/>
          <w:b/>
          <w:bCs/>
        </w:rPr>
        <w:t>}</w:t>
      </w:r>
    </w:p>
    <w:p w14:paraId="7888E3CF" w14:textId="56D5C13F" w:rsidR="0030321F" w:rsidRDefault="0030321F" w:rsidP="00751290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…"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7246F9DE" w:rsidR="005D18FD" w:rsidRPr="00A74C56" w:rsidRDefault="005D18FD" w:rsidP="00C64B27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175899">
        <w:t>characters</w:t>
      </w:r>
      <w:r>
        <w:t xml:space="preserve"> representing the </w:t>
      </w:r>
      <w:r w:rsidR="00175899"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27ECB475" w:rsidR="005D18FD" w:rsidRDefault="005D18FD" w:rsidP="00C64B27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175899">
        <w:t xml:space="preserve">characters </w:t>
      </w:r>
      <w:r>
        <w:t xml:space="preserve">representing the </w:t>
      </w:r>
      <w:r w:rsidR="00175899" w:rsidRPr="00175899">
        <w:rPr>
          <w:b/>
        </w:rPr>
        <w:t>consonant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218BF551" w14:textId="6ADB6FFA" w:rsidR="009141A1" w:rsidRDefault="009141A1" w:rsidP="00C64B27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As a result, print on the first line how many words have been found and on the next N lines, every word:</w:t>
      </w:r>
    </w:p>
    <w:p w14:paraId="3A8C56DD" w14:textId="1715AA6F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Words found: {</w:t>
      </w:r>
      <w:proofErr w:type="spellStart"/>
      <w:r w:rsidR="00A57DE5">
        <w:rPr>
          <w:rFonts w:ascii="Consolas" w:hAnsi="Consolas" w:cs="Consolas"/>
          <w:b/>
          <w:bCs/>
          <w:color w:val="000000"/>
        </w:rPr>
        <w:t>numberOfWordsFound</w:t>
      </w:r>
      <w:proofErr w:type="spellEnd"/>
      <w:r w:rsidRPr="009141A1">
        <w:rPr>
          <w:rFonts w:ascii="Consolas" w:eastAsia="Calibri" w:hAnsi="Consolas" w:cstheme="minorHAnsi"/>
          <w:b/>
          <w:bCs/>
        </w:rPr>
        <w:t xml:space="preserve">} </w:t>
      </w:r>
    </w:p>
    <w:p w14:paraId="34ED30CE" w14:textId="6FF5F224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</w:t>
      </w:r>
      <w:proofErr w:type="spellStart"/>
      <w:r w:rsidRPr="009141A1">
        <w:rPr>
          <w:rFonts w:ascii="Consolas" w:eastAsia="Calibri" w:hAnsi="Consolas" w:cstheme="minorHAnsi"/>
          <w:b/>
          <w:bCs/>
        </w:rPr>
        <w:t>word</w:t>
      </w:r>
      <w:r w:rsidR="00A57DE5">
        <w:rPr>
          <w:rFonts w:ascii="Consolas" w:eastAsia="Calibri" w:hAnsi="Consolas" w:cstheme="minorHAnsi"/>
          <w:b/>
          <w:bCs/>
        </w:rPr>
        <w:t>One</w:t>
      </w:r>
      <w:proofErr w:type="spellEnd"/>
      <w:r w:rsidRPr="009141A1">
        <w:rPr>
          <w:rFonts w:ascii="Consolas" w:eastAsia="Calibri" w:hAnsi="Consolas" w:cstheme="minorHAnsi"/>
          <w:b/>
          <w:bCs/>
        </w:rPr>
        <w:t>}</w:t>
      </w:r>
    </w:p>
    <w:p w14:paraId="0A76247C" w14:textId="4BDFF002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</w:t>
      </w:r>
      <w:proofErr w:type="spellStart"/>
      <w:r w:rsidRPr="009141A1">
        <w:rPr>
          <w:rFonts w:ascii="Consolas" w:eastAsia="Calibri" w:hAnsi="Consolas" w:cstheme="minorHAnsi"/>
          <w:b/>
          <w:bCs/>
        </w:rPr>
        <w:t>word</w:t>
      </w:r>
      <w:r w:rsidR="00A57DE5">
        <w:rPr>
          <w:rFonts w:ascii="Consolas" w:eastAsia="Calibri" w:hAnsi="Consolas" w:cstheme="minorHAnsi"/>
          <w:b/>
          <w:bCs/>
        </w:rPr>
        <w:t>Two</w:t>
      </w:r>
      <w:proofErr w:type="spellEnd"/>
      <w:r w:rsidRPr="009141A1">
        <w:rPr>
          <w:rFonts w:ascii="Consolas" w:eastAsia="Calibri" w:hAnsi="Consolas" w:cstheme="minorHAnsi"/>
          <w:b/>
          <w:bCs/>
        </w:rPr>
        <w:t>}</w:t>
      </w:r>
    </w:p>
    <w:p w14:paraId="00DC3B9A" w14:textId="0384511C" w:rsidR="00B15A8B" w:rsidRDefault="009141A1" w:rsidP="002E14B5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…"</w:t>
      </w:r>
    </w:p>
    <w:p w14:paraId="66A0F83F" w14:textId="4EC567EA" w:rsidR="00023FCF" w:rsidRPr="00023FCF" w:rsidRDefault="00023FCF" w:rsidP="002E14B5">
      <w:pPr>
        <w:spacing w:line="240" w:lineRule="auto"/>
        <w:jc w:val="both"/>
        <w:rPr>
          <w:rFonts w:cstheme="minorHAnsi"/>
          <w:b/>
          <w:bCs/>
        </w:rPr>
      </w:pPr>
      <w:r w:rsidRPr="00023FCF">
        <w:rPr>
          <w:rFonts w:eastAsia="Calibri" w:cstheme="minorHAnsi"/>
          <w:b/>
          <w:bCs/>
        </w:rPr>
        <w:lastRenderedPageBreak/>
        <w:t>Print words in the same order as in the problem's description.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53B9FDD6" w:rsidR="005D18FD" w:rsidRPr="000D4F71" w:rsidRDefault="00647F31" w:rsidP="00C64B27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6849A5BC" w14:textId="1A0C5576" w:rsidR="003F21EA" w:rsidRPr="003F21EA" w:rsidRDefault="002B6740" w:rsidP="00C64B27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>All letters in the given words are unique.</w:t>
      </w:r>
    </w:p>
    <w:p w14:paraId="6637436A" w14:textId="25BBA49F" w:rsidR="003F21EA" w:rsidRPr="00697B01" w:rsidRDefault="003F21EA" w:rsidP="00C64B27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>There will be no case where no word is matched.</w:t>
      </w:r>
    </w:p>
    <w:p w14:paraId="2AA73EFB" w14:textId="3D7248A6" w:rsidR="00697B01" w:rsidRPr="003F21EA" w:rsidRDefault="00697B01" w:rsidP="00C64B27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="00551B88" w:rsidRPr="001B4CAF">
        <w:rPr>
          <w:rFonts w:eastAsia="Calibri" w:cstheme="minorHAnsi"/>
          <w:b/>
        </w:rPr>
        <w:t>'</w:t>
      </w:r>
      <w:r>
        <w:t>y</w:t>
      </w:r>
      <w:r w:rsidR="00551B88" w:rsidRPr="001B4CAF">
        <w:rPr>
          <w:rFonts w:eastAsia="Calibri" w:cstheme="minorHAnsi"/>
          <w:b/>
        </w:rPr>
        <w:t>'</w:t>
      </w:r>
      <w:r>
        <w:rPr>
          <w:rFonts w:ascii="Consolas" w:eastAsia="Calibri" w:hAnsi="Consolas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>will be always vowel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Output</w:t>
            </w:r>
            <w:proofErr w:type="spellEnd"/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6EF2390A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e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a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u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o</w:t>
            </w:r>
          </w:p>
          <w:p w14:paraId="47FB5C37" w14:textId="487021F6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E0065">
              <w:rPr>
                <w:rStyle w:val="Strong"/>
                <w:rFonts w:ascii="Consolas" w:hAnsi="Consolas"/>
                <w:b w:val="0"/>
                <w:highlight w:val="green"/>
              </w:rPr>
              <w:t>p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r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l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x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f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Words found: 2</w:t>
            </w:r>
          </w:p>
          <w:p w14:paraId="69A6C38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pear</w:t>
            </w:r>
          </w:p>
          <w:p w14:paraId="5FEC1313" w14:textId="3DA88C01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flou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CBA" w14:textId="57040F40" w:rsidR="00407EF1" w:rsidRPr="005100D9" w:rsidRDefault="009141A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  <w:lang w:val="bg-BG"/>
              </w:rPr>
            </w:pPr>
            <w:r w:rsidRPr="005100D9">
              <w:rPr>
                <w:rFonts w:cstheme="minorHAnsi"/>
                <w:noProof/>
                <w:lang w:val="en-GB"/>
              </w:rPr>
              <w:t xml:space="preserve">We start by taking the first two letters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>. We have concurrence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>is found into "oliv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  <w:bCs/>
              </w:rPr>
              <w:t>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and </w:t>
            </w:r>
            <w:r w:rsidR="00407EF1" w:rsidRPr="005100D9">
              <w:rPr>
                <w:rFonts w:eastAsia="Calibri" w:cstheme="minorHAnsi"/>
                <w:b/>
              </w:rPr>
              <w:t>"p</w:t>
            </w:r>
            <w:r w:rsidR="00407EF1" w:rsidRPr="005100D9">
              <w:rPr>
                <w:rFonts w:eastAsia="Calibri" w:cstheme="minorHAnsi"/>
                <w:b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</w:rPr>
              <w:t>ar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 is found into "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407EF1" w:rsidRPr="005100D9">
              <w:rPr>
                <w:rFonts w:eastAsia="Calibri" w:cstheme="minorHAnsi"/>
                <w:b/>
                <w:bCs/>
              </w:rPr>
              <w:t>lour"</w:t>
            </w:r>
            <w:r w:rsidR="005414F0" w:rsidRPr="005100D9">
              <w:rPr>
                <w:rFonts w:eastAsia="Calibri" w:cstheme="minorHAnsi"/>
                <w:b/>
                <w:bCs/>
              </w:rPr>
              <w:t>.</w:t>
            </w:r>
          </w:p>
          <w:p w14:paraId="0065A052" w14:textId="4E5E3CC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to the end of the vowels collection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a u o 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) and</w:t>
            </w:r>
            <w:r w:rsidRPr="005100D9">
              <w:rPr>
                <w:rFonts w:eastAsia="Calibri" w:cstheme="minorHAnsi"/>
                <w:b/>
                <w:bCs/>
              </w:rPr>
              <w:t xml:space="preserve"> remove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out of the consonant </w:t>
            </w:r>
            <w:r w:rsidRPr="005100D9">
              <w:rPr>
                <w:rFonts w:eastAsia="Calibri" w:cstheme="minorHAnsi"/>
                <w:b/>
                <w:bCs/>
              </w:rPr>
              <w:t>collection</w:t>
            </w:r>
            <w:r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 x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43E3E09F" w14:textId="1FA5DFD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</w:rPr>
            </w:pPr>
            <w:r w:rsidRPr="005100D9">
              <w:rPr>
                <w:rFonts w:cstheme="minorHAnsi"/>
                <w:noProof/>
              </w:rPr>
              <w:t xml:space="preserve">Onto the next iteration we continu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</w:rPr>
              <w:t xml:space="preserve">, wher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is found in "pe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is not located into any word</w:t>
            </w:r>
            <w:r w:rsidR="00BE0065" w:rsidRPr="005100D9">
              <w:rPr>
                <w:rFonts w:eastAsia="Calibri" w:cstheme="minorHAnsi"/>
                <w:b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 is added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93114" w:rsidRPr="005100D9">
              <w:rPr>
                <w:rFonts w:eastAsia="Calibri" w:cstheme="minorHAnsi"/>
                <w:b/>
                <w:bCs/>
              </w:rPr>
              <w:t>at</w:t>
            </w:r>
            <w:r w:rsidRPr="005100D9">
              <w:rPr>
                <w:rFonts w:eastAsia="Calibri" w:cstheme="minorHAnsi"/>
                <w:b/>
                <w:bCs/>
              </w:rPr>
              <w:t xml:space="preserve"> the end of the vowels collection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u o e 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592A22" w:rsidRPr="005100D9">
              <w:rPr>
                <w:rFonts w:eastAsia="Calibri" w:cstheme="minorHAnsi"/>
                <w:b/>
                <w:bCs/>
              </w:rPr>
              <w:t>)</w:t>
            </w:r>
            <w:r w:rsidR="00592A22" w:rsidRPr="005100D9">
              <w:rPr>
                <w:rFonts w:eastAsia="Calibri" w:cstheme="minorHAnsi"/>
                <w:b/>
              </w:rPr>
              <w:t xml:space="preserve"> and remove</w:t>
            </w:r>
            <w:r w:rsidR="00BE0065" w:rsidRPr="005100D9">
              <w:rPr>
                <w:rFonts w:eastAsia="Calibri" w:cstheme="minorHAnsi"/>
                <w:b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676D01A1" w14:textId="0ACF8FAD" w:rsidR="007D232D" w:rsidRPr="005100D9" w:rsidRDefault="007D232D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>, where b</w:t>
            </w:r>
            <w:r w:rsidRPr="005100D9">
              <w:rPr>
                <w:rFonts w:eastAsia="Calibri" w:cstheme="minorHAnsi"/>
                <w:b/>
                <w:bCs/>
              </w:rPr>
              <w:t>oth letters are found in "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Pr="005100D9">
              <w:rPr>
                <w:rFonts w:eastAsia="Calibri" w:cstheme="minorHAnsi"/>
                <w:b/>
                <w:bCs/>
              </w:rPr>
              <w:t>o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92A22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  <w:b/>
              </w:rPr>
              <w:t xml:space="preserve">' is found in 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592A22" w:rsidRPr="005100D9">
              <w:rPr>
                <w:rFonts w:eastAsia="Calibri" w:cstheme="minorHAnsi"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</w:rPr>
              <w:t>iv</w:t>
            </w:r>
            <w:r w:rsidR="00592A22" w:rsidRPr="005100D9">
              <w:rPr>
                <w:rFonts w:eastAsia="Calibri" w:cstheme="minorHAnsi"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FD288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o e a 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D363C9" w:rsidRPr="005100D9">
              <w:rPr>
                <w:rFonts w:eastAsia="Calibri" w:cstheme="minorHAnsi"/>
                <w:b/>
                <w:bCs/>
              </w:rPr>
              <w:t>) and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remove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>p r</w:t>
            </w:r>
            <w:r w:rsidRPr="005100D9">
              <w:rPr>
                <w:rFonts w:eastAsia="Calibri" w:cstheme="minorHAnsi"/>
                <w:b/>
                <w:bCs/>
              </w:rPr>
              <w:t>).</w:t>
            </w:r>
          </w:p>
          <w:p w14:paraId="4C86C910" w14:textId="4B5B88DA" w:rsidR="00BE0065" w:rsidRPr="005100D9" w:rsidRDefault="004734A1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</w:rPr>
              <w:t>iv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 and</w:t>
            </w:r>
            <w:r w:rsidR="00BE0065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BE0065" w:rsidRPr="005100D9">
              <w:rPr>
                <w:rFonts w:eastAsia="Calibri" w:cstheme="minorHAnsi"/>
                <w:highlight w:val="yellow"/>
              </w:rPr>
              <w:t>a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</w:t>
            </w:r>
            <w:r w:rsidR="00592A22" w:rsidRPr="005100D9">
              <w:rPr>
                <w:rFonts w:eastAsia="Calibri" w:cstheme="minorHAnsi"/>
              </w:rPr>
              <w:t xml:space="preserve"> we add</w:t>
            </w:r>
            <w:r w:rsidR="00493114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 xml:space="preserve">e a u 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b/>
                <w:bCs/>
              </w:rPr>
              <w:t>) and remove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>p</w:t>
            </w:r>
            <w:r w:rsidR="00BE0065" w:rsidRPr="005100D9">
              <w:rPr>
                <w:rFonts w:eastAsia="Calibri" w:cstheme="minorHAnsi"/>
                <w:b/>
                <w:bCs/>
              </w:rPr>
              <w:t>).</w:t>
            </w:r>
          </w:p>
          <w:p w14:paraId="54B75FA5" w14:textId="4FC1F6B9" w:rsidR="00BE0065" w:rsidRPr="005100D9" w:rsidRDefault="00493114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>In this iteration</w:t>
            </w:r>
            <w:r w:rsidR="005414F0" w:rsidRPr="005100D9">
              <w:rPr>
                <w:rFonts w:eastAsia="Calibri" w:cstheme="minorHAnsi"/>
                <w:b/>
                <w:bCs/>
              </w:rPr>
              <w:t>,</w:t>
            </w:r>
            <w:r w:rsidRPr="005100D9">
              <w:rPr>
                <w:rFonts w:eastAsia="Calibri" w:cstheme="minorHAnsi"/>
                <w:b/>
                <w:bCs/>
              </w:rPr>
              <w:t xml:space="preserve"> one word was found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.</w:t>
            </w:r>
          </w:p>
          <w:p w14:paraId="7AA208E8" w14:textId="1D00A79D" w:rsidR="00BE0065" w:rsidRPr="005100D9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>In the las</w:t>
            </w:r>
            <w:r w:rsidR="00493114" w:rsidRPr="005100D9">
              <w:rPr>
                <w:rFonts w:eastAsia="Calibri" w:cstheme="minorHAnsi"/>
              </w:rPr>
              <w:t>t</w:t>
            </w:r>
            <w:r w:rsidRPr="005100D9">
              <w:rPr>
                <w:rFonts w:eastAsia="Calibri" w:cstheme="minorHAnsi"/>
              </w:rPr>
              <w:t xml:space="preserve"> iteration</w:t>
            </w:r>
            <w:r w:rsidR="005414F0" w:rsidRPr="005100D9">
              <w:rPr>
                <w:rFonts w:eastAsia="Calibri" w:cstheme="minorHAnsi"/>
              </w:rPr>
              <w:t>,</w:t>
            </w:r>
            <w:r w:rsidRPr="005100D9">
              <w:rPr>
                <w:rFonts w:eastAsia="Calibri" w:cstheme="minorHAnsi"/>
              </w:rPr>
              <w:t xml:space="preserve"> we tak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D363C9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. We have already found all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letters so far, so we only search for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651096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, which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  <w:p w14:paraId="46B6C61C" w14:textId="1F8261D5" w:rsidR="00BE0065" w:rsidRPr="00651096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 xml:space="preserve">As a </w:t>
            </w:r>
            <w:r w:rsidR="00493114" w:rsidRPr="005100D9">
              <w:rPr>
                <w:rFonts w:eastAsia="Calibri" w:cstheme="minorHAnsi"/>
              </w:rPr>
              <w:t>result,</w:t>
            </w:r>
            <w:r w:rsidRPr="005100D9">
              <w:rPr>
                <w:rFonts w:eastAsia="Calibri" w:cstheme="minorHAnsi"/>
              </w:rPr>
              <w:t xml:space="preserve"> we found two words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651096">
              <w:rPr>
                <w:rFonts w:eastAsia="Calibri" w:cstheme="minorHAnsi"/>
                <w:b/>
                <w:bCs/>
              </w:rPr>
              <w:t xml:space="preserve">, </w:t>
            </w:r>
            <w:r w:rsidR="00651096" w:rsidRPr="00651096">
              <w:rPr>
                <w:rFonts w:eastAsia="Calibri" w:cstheme="minorHAnsi"/>
              </w:rPr>
              <w:t>so we print the corresponding output</w:t>
            </w:r>
            <w:r w:rsidRPr="00651096">
              <w:rPr>
                <w:rFonts w:eastAsia="Calibri" w:cstheme="minorHAnsi"/>
              </w:rPr>
              <w:t>.</w:t>
            </w:r>
          </w:p>
          <w:p w14:paraId="187B3EF0" w14:textId="6DE9AC30" w:rsidR="00697B01" w:rsidRPr="00493114" w:rsidRDefault="00697B01" w:rsidP="00493114">
            <w:pPr>
              <w:jc w:val="both"/>
              <w:rPr>
                <w:rFonts w:ascii="Consolas" w:eastAsia="Calibri" w:hAnsi="Consolas" w:cs="Arial"/>
              </w:rPr>
            </w:pPr>
            <w:r w:rsidRPr="005100D9">
              <w:rPr>
                <w:rFonts w:cstheme="minorHAnsi"/>
                <w:noProof/>
              </w:rPr>
              <w:t xml:space="preserve">Final result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 xml:space="preserve">k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</w:rPr>
              <w:t>iv</w:t>
            </w:r>
            <w:r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</w:tc>
      </w:tr>
      <w:tr w:rsidR="00751290" w:rsidRPr="00FB111A" w14:paraId="2809C362" w14:textId="77777777" w:rsidTr="00751290">
        <w:trPr>
          <w:trHeight w:val="13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08EA1B" w14:textId="77777777" w:rsidR="00751290" w:rsidRPr="005100D9" w:rsidRDefault="00751290" w:rsidP="00697B01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</w:p>
        </w:tc>
      </w:tr>
      <w:tr w:rsidR="00751290" w:rsidRPr="004B15C3" w14:paraId="0967151F" w14:textId="77777777" w:rsidTr="00E23F58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BE73E" w14:textId="77777777" w:rsidR="00751290" w:rsidRPr="002E14B5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a o y</w:t>
            </w:r>
          </w:p>
          <w:p w14:paraId="48318C36" w14:textId="2392E3C2" w:rsidR="00751290" w:rsidRPr="004B15C3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b h p j r n k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780D8" w14:textId="77777777" w:rsidR="00751290" w:rsidRPr="002E14B5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Words found: 1</w:t>
            </w:r>
          </w:p>
          <w:p w14:paraId="37E28DCF" w14:textId="3D16A307" w:rsidR="00751290" w:rsidRPr="004B15C3" w:rsidRDefault="00751290" w:rsidP="00751290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pork</w:t>
            </w:r>
          </w:p>
        </w:tc>
      </w:tr>
    </w:tbl>
    <w:p w14:paraId="592EBD29" w14:textId="5C50A97D" w:rsidR="00640502" w:rsidRDefault="00640502" w:rsidP="00640502"/>
    <w:p w14:paraId="1D8310CE" w14:textId="482873FF" w:rsidR="00B33C7D" w:rsidRDefault="00B33C7D" w:rsidP="00640502"/>
    <w:p w14:paraId="52F6CA36" w14:textId="60B86BE2" w:rsidR="00B33C7D" w:rsidRDefault="00B33C7D" w:rsidP="00640502"/>
    <w:p w14:paraId="1E0F9705" w14:textId="57214D18" w:rsidR="00B33C7D" w:rsidRDefault="00B33C7D" w:rsidP="00640502"/>
    <w:p w14:paraId="339766FD" w14:textId="5256C682" w:rsidR="00B33C7D" w:rsidRDefault="00B33C7D" w:rsidP="00640502"/>
    <w:p w14:paraId="660A57D2" w14:textId="35D7F106" w:rsidR="00B33C7D" w:rsidRDefault="00B33C7D" w:rsidP="00640502"/>
    <w:p w14:paraId="384655F0" w14:textId="7D5B9B18" w:rsidR="00B33C7D" w:rsidRDefault="00B33C7D" w:rsidP="00640502"/>
    <w:p w14:paraId="3E59EFCA" w14:textId="1B50ECD4" w:rsidR="00B33C7D" w:rsidRDefault="00B33C7D" w:rsidP="00640502"/>
    <w:p w14:paraId="0A9A4FB2" w14:textId="5CF00880" w:rsidR="00B33C7D" w:rsidRDefault="00B33C7D" w:rsidP="00640502"/>
    <w:p w14:paraId="7F82F01C" w14:textId="5D426BAA" w:rsidR="00B33C7D" w:rsidRDefault="00B33C7D" w:rsidP="00640502"/>
    <w:p w14:paraId="58293E96" w14:textId="4152D490" w:rsidR="00B33C7D" w:rsidRDefault="00B33C7D" w:rsidP="00640502"/>
    <w:p w14:paraId="3087A549" w14:textId="77777777" w:rsidR="00B33C7D" w:rsidRPr="009B79A0" w:rsidRDefault="00B33C7D" w:rsidP="00B33C7D">
      <w:pPr>
        <w:pStyle w:val="Heading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lastRenderedPageBreak/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5EDCA840" w14:textId="77777777" w:rsidR="00B33C7D" w:rsidRDefault="00B33C7D" w:rsidP="00B33C7D">
      <w:pPr>
        <w:jc w:val="center"/>
      </w:pPr>
      <w:r>
        <w:rPr>
          <w:rStyle w:val="Emphasis"/>
          <w:rFonts w:cstheme="minorHAnsi"/>
          <w:shd w:val="clear" w:color="auto" w:fill="FFFFFF"/>
        </w:rPr>
        <w:t xml:space="preserve">Before start solving this problem get familiar with a </w:t>
      </w:r>
      <w:r w:rsidRPr="009D23CB">
        <w:rPr>
          <w:rStyle w:val="Emphasis"/>
          <w:rFonts w:cstheme="minorHAnsi"/>
          <w:shd w:val="clear" w:color="auto" w:fill="FFFFFF"/>
        </w:rPr>
        <w:t>chessboard</w:t>
      </w:r>
      <w:r>
        <w:rPr>
          <w:rStyle w:val="Emphasis"/>
          <w:rFonts w:cstheme="minorHAnsi"/>
          <w:shd w:val="clear" w:color="auto" w:fill="FFFFFF"/>
        </w:rPr>
        <w:t>:</w:t>
      </w:r>
    </w:p>
    <w:p w14:paraId="522F8B12" w14:textId="77777777" w:rsidR="00B33C7D" w:rsidRPr="005A385F" w:rsidRDefault="00B33C7D" w:rsidP="00B33C7D">
      <w:pPr>
        <w:jc w:val="center"/>
      </w:pPr>
      <w:r>
        <w:rPr>
          <w:noProof/>
        </w:rPr>
        <w:drawing>
          <wp:inline distT="0" distB="0" distL="0" distR="0" wp14:anchorId="2136D9B9" wp14:editId="504B4BF3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719FE" w14:textId="77777777" w:rsidR="00B33C7D" w:rsidRDefault="00B33C7D" w:rsidP="00B33C7D">
      <w:r>
        <w:t xml:space="preserve">A </w:t>
      </w:r>
      <w:r w:rsidRPr="00CA596E">
        <w:t xml:space="preserve">chessboard </w:t>
      </w:r>
      <w:r>
        <w:t xml:space="preserve">has 8 rows and 8 columns. Rows also called ranks, </w:t>
      </w:r>
      <w:r w:rsidRPr="00CA596E">
        <w:t>are marked from number</w:t>
      </w:r>
      <w:r>
        <w:t xml:space="preserve"> 1 to 8, and columns are marked from </w:t>
      </w:r>
      <w:r w:rsidRPr="000C1543">
        <w:rPr>
          <w:b/>
        </w:rPr>
        <w:t>a</w:t>
      </w:r>
      <w:r>
        <w:t xml:space="preserve"> to </w:t>
      </w:r>
      <w:r w:rsidRPr="000C1543">
        <w:rPr>
          <w:b/>
        </w:rPr>
        <w:t>h</w:t>
      </w:r>
      <w:r>
        <w:t xml:space="preserve">. We have a total of 64 </w:t>
      </w:r>
      <w:r w:rsidRPr="00640A90">
        <w:t>squares</w:t>
      </w:r>
      <w:r>
        <w:t xml:space="preserve">, each square is represented </w:t>
      </w:r>
      <w:r w:rsidRPr="003F1084">
        <w:t>by a combination of letters and a number</w:t>
      </w:r>
      <w:r>
        <w:t xml:space="preserve"> (a1, b1, c1, etc.). In this problem colors of the board will be ignored.</w:t>
      </w:r>
    </w:p>
    <w:p w14:paraId="16ACE0B2" w14:textId="77777777" w:rsidR="00B33C7D" w:rsidRDefault="00B33C7D" w:rsidP="00B33C7D">
      <w:r>
        <w:t>We will play the game with two pawns</w:t>
      </w:r>
      <w:r>
        <w:rPr>
          <w:lang w:val="bg-BG"/>
        </w:rPr>
        <w:t xml:space="preserve"> </w:t>
      </w:r>
      <w:r w:rsidRPr="002C4C77">
        <w:rPr>
          <w:b/>
          <w:bCs/>
        </w:rPr>
        <w:t>white (</w:t>
      </w:r>
      <w:r w:rsidRPr="002C4C77">
        <w:rPr>
          <w:rFonts w:ascii="Consolas" w:hAnsi="Consolas"/>
          <w:b/>
          <w:bCs/>
        </w:rPr>
        <w:t>w</w:t>
      </w:r>
      <w:r w:rsidRPr="002C4C77">
        <w:rPr>
          <w:b/>
          <w:bCs/>
        </w:rPr>
        <w:t>)</w:t>
      </w:r>
      <w:r>
        <w:t xml:space="preserve"> and </w:t>
      </w:r>
      <w:r w:rsidRPr="002C4C77">
        <w:rPr>
          <w:b/>
          <w:bCs/>
        </w:rPr>
        <w:t>black (</w:t>
      </w:r>
      <w:r w:rsidRPr="002C4C77">
        <w:rPr>
          <w:rFonts w:ascii="Consolas" w:hAnsi="Consolas"/>
          <w:b/>
          <w:bCs/>
        </w:rPr>
        <w:t>b</w:t>
      </w:r>
      <w:r w:rsidRPr="002C4C77">
        <w:rPr>
          <w:b/>
          <w:bCs/>
        </w:rPr>
        <w:t>)</w:t>
      </w:r>
      <w:r>
        <w:t>, where they can:</w:t>
      </w:r>
    </w:p>
    <w:p w14:paraId="0134C1B8" w14:textId="77777777" w:rsidR="00B33C7D" w:rsidRDefault="00B33C7D" w:rsidP="00C64B27">
      <w:pPr>
        <w:pStyle w:val="ListParagraph"/>
        <w:numPr>
          <w:ilvl w:val="0"/>
          <w:numId w:val="9"/>
        </w:numPr>
      </w:pPr>
      <w:r>
        <w:t>Only move forward:</w:t>
      </w:r>
    </w:p>
    <w:p w14:paraId="5FF85408" w14:textId="77777777" w:rsidR="00B33C7D" w:rsidRDefault="00B33C7D" w:rsidP="00C64B27">
      <w:pPr>
        <w:pStyle w:val="ListParagraph"/>
        <w:numPr>
          <w:ilvl w:val="2"/>
          <w:numId w:val="9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.</w:t>
      </w:r>
    </w:p>
    <w:p w14:paraId="54BCACD8" w14:textId="77777777" w:rsidR="00B33C7D" w:rsidRDefault="00B33C7D" w:rsidP="00C64B27">
      <w:pPr>
        <w:pStyle w:val="ListParagraph"/>
        <w:numPr>
          <w:ilvl w:val="2"/>
          <w:numId w:val="9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.</w:t>
      </w:r>
    </w:p>
    <w:p w14:paraId="653FBC06" w14:textId="77777777" w:rsidR="00B33C7D" w:rsidRDefault="00B33C7D" w:rsidP="00C64B27">
      <w:pPr>
        <w:pStyle w:val="ListParagraph"/>
        <w:numPr>
          <w:ilvl w:val="0"/>
          <w:numId w:val="9"/>
        </w:numPr>
      </w:pPr>
      <w:r>
        <w:t xml:space="preserve">Can move only 1 </w:t>
      </w:r>
      <w:r w:rsidRPr="00640A90">
        <w:t>square</w:t>
      </w:r>
      <w:r>
        <w:t xml:space="preserve"> at a time.</w:t>
      </w:r>
    </w:p>
    <w:p w14:paraId="591D1F0D" w14:textId="77777777" w:rsidR="00B33C7D" w:rsidRDefault="00B33C7D" w:rsidP="00C64B27">
      <w:pPr>
        <w:pStyle w:val="ListParagraph"/>
        <w:numPr>
          <w:ilvl w:val="0"/>
          <w:numId w:val="9"/>
        </w:numPr>
      </w:pPr>
      <w:r>
        <w:t>Can capture another pawn only diagonally:</w:t>
      </w:r>
    </w:p>
    <w:p w14:paraId="4D3D0CA4" w14:textId="77777777" w:rsidR="00B33C7D" w:rsidRDefault="00B33C7D" w:rsidP="00B33C7D">
      <w:pPr>
        <w:jc w:val="center"/>
      </w:pPr>
      <w:r>
        <w:rPr>
          <w:noProof/>
        </w:rPr>
        <w:drawing>
          <wp:inline distT="0" distB="0" distL="0" distR="0" wp14:anchorId="73AD7687" wp14:editId="60A8FD4C">
            <wp:extent cx="2209800" cy="2171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90" t="6822" r="6149" b="6770"/>
                    <a:stretch/>
                  </pic:blipFill>
                  <pic:spPr bwMode="auto">
                    <a:xfrm>
                      <a:off x="0" y="0"/>
                      <a:ext cx="2223825" cy="2185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1ABE07" w14:textId="77777777" w:rsidR="00B33C7D" w:rsidRDefault="00B33C7D" w:rsidP="00B33C7D">
      <w:r>
        <w:t xml:space="preserve">When a pawn reaches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>
        <w:rPr>
          <w:b/>
          <w:bCs/>
        </w:rPr>
        <w:t>,</w:t>
      </w:r>
      <w:r w:rsidRPr="002C4C77">
        <w:rPr>
          <w:b/>
          <w:bCs/>
        </w:rPr>
        <w:t xml:space="preserve"> this is the 1</w:t>
      </w:r>
      <w:r w:rsidRPr="002C4C77">
        <w:rPr>
          <w:b/>
          <w:bCs/>
          <w:vertAlign w:val="superscript"/>
        </w:rPr>
        <w:t>st</w:t>
      </w:r>
      <w:r>
        <w:t xml:space="preserve"> rank, can be </w:t>
      </w:r>
      <w:r w:rsidRPr="002C4C77">
        <w:rPr>
          <w:b/>
          <w:bCs/>
        </w:rPr>
        <w:t>promoted</w:t>
      </w:r>
      <w:r>
        <w:t xml:space="preserve"> to a queen.</w:t>
      </w:r>
    </w:p>
    <w:p w14:paraId="2EF8F334" w14:textId="77777777" w:rsidR="00B33C7D" w:rsidRPr="001A7E98" w:rsidRDefault="00B33C7D" w:rsidP="00B33C7D">
      <w:pPr>
        <w:rPr>
          <w:noProof/>
        </w:rPr>
      </w:pPr>
      <w:r>
        <w:rPr>
          <w:noProof/>
        </w:rPr>
        <w:t>Two pa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is always made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), then black moves (b), then white (w) again, and so on. When </w:t>
      </w:r>
      <w:r w:rsidRPr="00BF6155">
        <w:rPr>
          <w:b/>
          <w:bCs/>
          <w:noProof/>
        </w:rPr>
        <w:t>a pawn marches forward</w:t>
      </w:r>
      <w:r>
        <w:rPr>
          <w:noProof/>
        </w:rPr>
        <w:t xml:space="preserve">, the </w:t>
      </w:r>
      <w:r w:rsidRPr="00BF6155">
        <w:rPr>
          <w:b/>
          <w:bCs/>
          <w:noProof/>
        </w:rPr>
        <w:t>previous position</w:t>
      </w:r>
      <w:r>
        <w:rPr>
          <w:noProof/>
        </w:rPr>
        <w:t xml:space="preserve"> is marked by </w:t>
      </w:r>
      <w:r>
        <w:rPr>
          <w:rFonts w:ascii="Consolas" w:hAnsi="Consolas"/>
          <w:noProof/>
          <w:lang w:val="en-GB"/>
        </w:rPr>
        <w:t>"-"</w:t>
      </w:r>
      <w:r w:rsidRPr="00BF6155">
        <w:rPr>
          <w:rFonts w:cstheme="minorHAnsi"/>
          <w:noProof/>
          <w:lang w:val="en-GB"/>
        </w:rPr>
        <w:t xml:space="preserve"> (dash).</w:t>
      </w:r>
    </w:p>
    <w:p w14:paraId="1F96D182" w14:textId="77777777" w:rsidR="00B33C7D" w:rsidRPr="000E6577" w:rsidRDefault="00B33C7D" w:rsidP="00B33C7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77F023DE" w14:textId="77777777" w:rsidR="00B33C7D" w:rsidRPr="00613ED1" w:rsidRDefault="00B33C7D" w:rsidP="00C64B27">
      <w:pPr>
        <w:pStyle w:val="ListParagraph"/>
        <w:numPr>
          <w:ilvl w:val="0"/>
          <w:numId w:val="10"/>
        </w:numPr>
        <w:rPr>
          <w:noProof/>
        </w:rPr>
      </w:pPr>
      <w:r>
        <w:rPr>
          <w:noProof/>
        </w:rPr>
        <w:lastRenderedPageBreak/>
        <w:t xml:space="preserve">If the two pawns interact diagonally, the player, in turn, must capture the opponent’s pawn. When a pawn capture another pawn the game is over and </w:t>
      </w:r>
      <w:bookmarkStart w:id="3" w:name="_Hlk82594718"/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EC3E86">
        <w:rPr>
          <w:rFonts w:ascii="Consolas" w:hAnsi="Consolas" w:cs="Consolas"/>
          <w:b/>
          <w:bCs/>
          <w:color w:val="000000"/>
        </w:rPr>
        <w:t>Game over! {</w:t>
      </w:r>
      <w:r>
        <w:rPr>
          <w:rFonts w:ascii="Consolas" w:hAnsi="Consolas" w:cs="Consolas"/>
          <w:b/>
          <w:bCs/>
          <w:color w:val="000000"/>
          <w:lang w:val="bg-BG"/>
        </w:rPr>
        <w:t>W</w:t>
      </w:r>
      <w:proofErr w:type="spellStart"/>
      <w:r w:rsidRPr="00EC3E86">
        <w:rPr>
          <w:rFonts w:ascii="Consolas" w:hAnsi="Consolas" w:cs="Consolas"/>
          <w:b/>
          <w:bCs/>
          <w:color w:val="000000"/>
        </w:rPr>
        <w:t>hite</w:t>
      </w:r>
      <w:proofErr w:type="spellEnd"/>
      <w:r w:rsidRPr="00EC3E86">
        <w:rPr>
          <w:rFonts w:ascii="Consolas" w:hAnsi="Consolas" w:cs="Consolas"/>
          <w:b/>
          <w:bCs/>
          <w:color w:val="000000"/>
        </w:rPr>
        <w:t>/</w:t>
      </w:r>
      <w:r>
        <w:rPr>
          <w:rFonts w:ascii="Consolas" w:hAnsi="Consolas" w:cs="Consolas"/>
          <w:b/>
          <w:bCs/>
          <w:color w:val="000000"/>
        </w:rPr>
        <w:t>B</w:t>
      </w:r>
      <w:r w:rsidRPr="00EC3E86">
        <w:rPr>
          <w:rFonts w:ascii="Consolas" w:hAnsi="Consolas" w:cs="Consolas"/>
          <w:b/>
          <w:bCs/>
          <w:color w:val="000000"/>
        </w:rPr>
        <w:t>lack} capture on {coordinates}.</w:t>
      </w: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3"/>
      <w:r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C3E86">
        <w:rPr>
          <w:rFonts w:cstheme="minorHAnsi"/>
          <w:color w:val="000000"/>
        </w:rPr>
        <w:t>is printed to the console.</w:t>
      </w:r>
    </w:p>
    <w:p w14:paraId="529CEBF7" w14:textId="77777777" w:rsidR="00B33C7D" w:rsidRPr="00B36473" w:rsidRDefault="00B33C7D" w:rsidP="00B33C7D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6915475B" w14:textId="77777777" w:rsidR="00B33C7D" w:rsidRPr="00613ED1" w:rsidRDefault="00B33C7D" w:rsidP="00B33C7D">
      <w:pPr>
        <w:rPr>
          <w:noProof/>
        </w:rPr>
      </w:pPr>
      <w:r>
        <w:rPr>
          <w:noProof/>
        </w:rPr>
        <w:t xml:space="preserve">White pawn is on the move and </w:t>
      </w:r>
      <w:r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705F6C16" w14:textId="77777777" w:rsidR="00B33C7D" w:rsidRDefault="00B33C7D" w:rsidP="00B33C7D">
      <w:pPr>
        <w:pStyle w:val="ListParagraph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4E0A27F2" wp14:editId="76AB58DC">
            <wp:extent cx="2314575" cy="2266950"/>
            <wp:effectExtent l="0" t="0" r="9525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99" t="6215" r="6250" b="6780"/>
                    <a:stretch/>
                  </pic:blipFill>
                  <pic:spPr bwMode="auto">
                    <a:xfrm>
                      <a:off x="0" y="0"/>
                      <a:ext cx="2330582" cy="2282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275C4" w14:textId="77777777" w:rsidR="00B33C7D" w:rsidRPr="00824377" w:rsidRDefault="00B33C7D" w:rsidP="00C64B27">
      <w:pPr>
        <w:numPr>
          <w:ilvl w:val="0"/>
          <w:numId w:val="1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proofErr w:type="spellStart"/>
      <w:r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proofErr w:type="spellEnd"/>
      <w:r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 xml:space="preserve">the last rank. When one of the pawns reaches the last rank we print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1A2C97BA" w14:textId="77777777" w:rsidR="00B33C7D" w:rsidRPr="002C4C77" w:rsidRDefault="00B33C7D" w:rsidP="00B33C7D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3BC584E6" w14:textId="77777777" w:rsidR="00B33C7D" w:rsidRDefault="00B33C7D" w:rsidP="00B33C7D">
      <w:pPr>
        <w:rPr>
          <w:noProof/>
        </w:rPr>
      </w:pPr>
      <w:r>
        <w:rPr>
          <w:noProof/>
        </w:rPr>
        <w:t>It is black</w:t>
      </w:r>
      <w:r>
        <w:rPr>
          <w:rFonts w:eastAsia="Calibri" w:cstheme="minorHAnsi"/>
          <w:b/>
        </w:rPr>
        <w:t>'</w:t>
      </w:r>
      <w:r>
        <w:rPr>
          <w:noProof/>
        </w:rPr>
        <w:t xml:space="preserve">s turn and the pawn reaches the d1 </w:t>
      </w:r>
      <w:r w:rsidRPr="00824377">
        <w:rPr>
          <w:noProof/>
        </w:rPr>
        <w:t>square</w:t>
      </w:r>
      <w:r>
        <w:rPr>
          <w:noProof/>
        </w:rPr>
        <w:t xml:space="preserve">, we prin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b/>
          <w:bCs/>
          <w:color w:val="000000"/>
        </w:rPr>
        <w:t>Game over! Black pawn is promoted to a queen at d1.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23884C97" w14:textId="77777777" w:rsidR="00B33C7D" w:rsidRPr="005A385F" w:rsidRDefault="00B33C7D" w:rsidP="00B33C7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67CE9FB" wp14:editId="212917FB">
            <wp:extent cx="2371725" cy="23812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87" t="6245" r="6543" b="7030"/>
                    <a:stretch/>
                  </pic:blipFill>
                  <pic:spPr bwMode="auto">
                    <a:xfrm>
                      <a:off x="0" y="0"/>
                      <a:ext cx="2409908" cy="2419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EEF8F3" w14:textId="77777777" w:rsidR="00B33C7D" w:rsidRPr="005A385F" w:rsidRDefault="00B33C7D" w:rsidP="00B33C7D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70D14FAD" w14:textId="77777777" w:rsidR="00B33C7D" w:rsidRDefault="00B33C7D" w:rsidP="00C64B27">
      <w:pPr>
        <w:pStyle w:val="ListParagraph"/>
        <w:numPr>
          <w:ilvl w:val="0"/>
          <w:numId w:val="8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28EA920A" w14:textId="77777777" w:rsidR="00B33C7D" w:rsidRDefault="00B33C7D" w:rsidP="00C64B27">
      <w:pPr>
        <w:pStyle w:val="ListParagraph"/>
        <w:numPr>
          <w:ilvl w:val="0"/>
          <w:numId w:val="8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49F15C94" w14:textId="77777777" w:rsidR="00B33C7D" w:rsidRPr="000512DE" w:rsidRDefault="00B33C7D" w:rsidP="00C64B27">
      <w:pPr>
        <w:numPr>
          <w:ilvl w:val="0"/>
          <w:numId w:val="11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proofErr w:type="spellStart"/>
      <w:r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proofErr w:type="spellEnd"/>
      <w:r w:rsidRPr="005A385F">
        <w:rPr>
          <w:noProof/>
        </w:rPr>
        <w:t>.</w:t>
      </w:r>
    </w:p>
    <w:p w14:paraId="4B797687" w14:textId="77777777" w:rsidR="00B33C7D" w:rsidRDefault="00B33C7D" w:rsidP="00C64B27">
      <w:pPr>
        <w:pStyle w:val="ListParagraph"/>
        <w:numPr>
          <w:ilvl w:val="0"/>
          <w:numId w:val="8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0DC4EDF1" w14:textId="77777777" w:rsidR="00B33C7D" w:rsidRDefault="00B33C7D" w:rsidP="00C64B27">
      <w:pPr>
        <w:pStyle w:val="ListParagraph"/>
        <w:numPr>
          <w:ilvl w:val="0"/>
          <w:numId w:val="8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56E8E24F" w14:textId="77777777" w:rsidR="00B33C7D" w:rsidRPr="005A385F" w:rsidRDefault="00B33C7D" w:rsidP="00B33C7D">
      <w:pPr>
        <w:spacing w:after="0"/>
        <w:rPr>
          <w:noProof/>
        </w:rPr>
      </w:pPr>
    </w:p>
    <w:p w14:paraId="3F3ECD89" w14:textId="77777777" w:rsidR="00B33C7D" w:rsidRPr="005A385F" w:rsidRDefault="00B33C7D" w:rsidP="00B33C7D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lastRenderedPageBreak/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B33C7D" w:rsidRPr="005A385F" w14:paraId="1576D620" w14:textId="77777777" w:rsidTr="00B55CD8">
        <w:tc>
          <w:tcPr>
            <w:tcW w:w="1795" w:type="dxa"/>
            <w:shd w:val="clear" w:color="auto" w:fill="D9D9D9" w:themeFill="background1" w:themeFillShade="D9"/>
          </w:tcPr>
          <w:p w14:paraId="675FDCA1" w14:textId="77777777" w:rsidR="00B33C7D" w:rsidRPr="009B79A0" w:rsidRDefault="00B33C7D" w:rsidP="00B55CD8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3A000DA" w14:textId="77777777" w:rsidR="00B33C7D" w:rsidRPr="009B79A0" w:rsidRDefault="00B33C7D" w:rsidP="00B55CD8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0C4D8869" w14:textId="77777777" w:rsidR="00B33C7D" w:rsidRPr="009B79A0" w:rsidRDefault="00B33C7D" w:rsidP="00B55CD8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Comments</w:t>
            </w:r>
          </w:p>
        </w:tc>
      </w:tr>
      <w:tr w:rsidR="00B33C7D" w:rsidRPr="005A385F" w14:paraId="2FBEE9D0" w14:textId="77777777" w:rsidTr="00B55CD8">
        <w:tc>
          <w:tcPr>
            <w:tcW w:w="1795" w:type="dxa"/>
          </w:tcPr>
          <w:p w14:paraId="0B014306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bookmarkStart w:id="4" w:name="_Hlk505101421"/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4A74F5E6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40A65A7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1DEA7D21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7CF1D13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F9B43AE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2806BFD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3BB9378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4E150BCE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872B3EE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B79A0">
              <w:rPr>
                <w:rFonts w:asciiTheme="minorHAnsi" w:hAnsiTheme="minorHAnsi" w:cstheme="minorHAnsi"/>
                <w:bCs/>
              </w:rPr>
              <w:t>b4</w:t>
            </w:r>
            <w:r w:rsidRPr="009B79A0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next, we push the black pawn to </w:t>
            </w:r>
            <w:r w:rsidRPr="009B79A0">
              <w:rPr>
                <w:rFonts w:asciiTheme="minorHAnsi" w:hAnsiTheme="minorHAnsi" w:cstheme="minorHAnsi"/>
                <w:bCs/>
              </w:rPr>
              <w:t>g7</w:t>
            </w:r>
            <w:r w:rsidRPr="009B79A0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036D7FFD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1AD3CE2D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b-</w:t>
            </w:r>
          </w:p>
          <w:p w14:paraId="4A994FD7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698CD7C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5F0FFAD7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w------</w:t>
            </w:r>
          </w:p>
          <w:p w14:paraId="0317006C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2477DB72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252A5E57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571E361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B79A0">
              <w:rPr>
                <w:rFonts w:asciiTheme="minorHAnsi" w:hAnsiTheme="minorHAnsi" w:cstheme="minorHAnsi"/>
                <w:bCs/>
              </w:rPr>
              <w:t>b5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, black play </w:t>
            </w:r>
            <w:r w:rsidRPr="009B79A0">
              <w:rPr>
                <w:rFonts w:asciiTheme="minorHAnsi" w:hAnsiTheme="minorHAnsi" w:cstheme="minorHAnsi"/>
                <w:bCs/>
              </w:rPr>
              <w:t>g6</w:t>
            </w:r>
            <w:r w:rsidRPr="009B79A0">
              <w:rPr>
                <w:rFonts w:asciiTheme="minorHAnsi" w:hAnsiTheme="minorHAnsi" w:cstheme="minorHAnsi"/>
                <w:b w:val="0"/>
              </w:rPr>
              <w:t>:</w:t>
            </w:r>
          </w:p>
          <w:p w14:paraId="5D2CEDC8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1FAB00ED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E4F53D1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b-</w:t>
            </w:r>
          </w:p>
          <w:p w14:paraId="444F8352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w------</w:t>
            </w:r>
          </w:p>
          <w:p w14:paraId="396DA726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3EB225C9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536066B6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34513407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2A45B734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…</w:t>
            </w:r>
          </w:p>
          <w:p w14:paraId="4F920461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B79A0">
              <w:rPr>
                <w:rFonts w:asciiTheme="minorHAnsi" w:hAnsiTheme="minorHAnsi" w:cstheme="minorHAnsi"/>
                <w:bCs/>
              </w:rPr>
              <w:t>b8</w:t>
            </w:r>
            <w:r w:rsidRPr="009B79A0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B33C7D" w:rsidRPr="005A385F" w14:paraId="4A25A4FA" w14:textId="77777777" w:rsidTr="00B55CD8">
        <w:tc>
          <w:tcPr>
            <w:tcW w:w="1795" w:type="dxa"/>
          </w:tcPr>
          <w:p w14:paraId="4A1C8B9B" w14:textId="77777777" w:rsidR="00B33C7D" w:rsidRPr="00E977AD" w:rsidRDefault="00B33C7D" w:rsidP="00B55CD8">
            <w:pPr>
              <w:pStyle w:val="Code"/>
              <w:spacing w:before="0" w:after="0"/>
              <w:rPr>
                <w:b w:val="0"/>
              </w:rPr>
            </w:pPr>
            <w:bookmarkStart w:id="5" w:name="_Hlk505101742"/>
            <w:bookmarkEnd w:id="4"/>
            <w:r w:rsidRPr="00E977AD">
              <w:rPr>
                <w:b w:val="0"/>
              </w:rPr>
              <w:t>--------</w:t>
            </w:r>
          </w:p>
          <w:p w14:paraId="4424983E" w14:textId="77777777" w:rsidR="00B33C7D" w:rsidRPr="00E977AD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AF161AF" w14:textId="77777777" w:rsidR="00B33C7D" w:rsidRPr="00E977AD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93D4447" w14:textId="77777777" w:rsidR="00B33C7D" w:rsidRPr="00E977AD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E711922" w14:textId="77777777" w:rsidR="00B33C7D" w:rsidRPr="00E977AD" w:rsidRDefault="00B33C7D" w:rsidP="00B55CD8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43DDEFD0" w14:textId="77777777" w:rsidR="00B33C7D" w:rsidRPr="00E977AD" w:rsidRDefault="00B33C7D" w:rsidP="00B55CD8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Pr="00E977AD">
              <w:rPr>
                <w:b w:val="0"/>
              </w:rPr>
              <w:t>-------</w:t>
            </w:r>
          </w:p>
          <w:p w14:paraId="3445DCD3" w14:textId="77777777" w:rsidR="00B33C7D" w:rsidRPr="00E977AD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77355175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382E84B" w14:textId="77777777" w:rsidR="00B33C7D" w:rsidRPr="005A385F" w:rsidRDefault="00B33C7D" w:rsidP="00B55CD8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0166993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Here white captures black on </w:t>
            </w:r>
            <w:r w:rsidRPr="009B79A0">
              <w:rPr>
                <w:rFonts w:asciiTheme="minorHAnsi" w:hAnsiTheme="minorHAnsi" w:cstheme="minorHAnsi"/>
                <w:bCs/>
              </w:rPr>
              <w:t>a3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 in the first move:</w:t>
            </w:r>
          </w:p>
          <w:p w14:paraId="56DD0E8F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9845BD6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5C4236A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308F9152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0EC6BB47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90B4704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w-------</w:t>
            </w:r>
          </w:p>
          <w:p w14:paraId="40B05572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7CACCF5" w14:textId="77777777" w:rsidR="00B33C7D" w:rsidRPr="009B79A0" w:rsidRDefault="00B33C7D" w:rsidP="00B55CD8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</w:tc>
      </w:tr>
      <w:bookmarkEnd w:id="5"/>
    </w:tbl>
    <w:p w14:paraId="21B16A83" w14:textId="4FE3BC22" w:rsidR="00B33C7D" w:rsidRDefault="00B33C7D" w:rsidP="00640502"/>
    <w:p w14:paraId="6EB54C0D" w14:textId="08D98FF1" w:rsidR="00B33C7D" w:rsidRDefault="00B33C7D" w:rsidP="00640502"/>
    <w:p w14:paraId="1D73D8DC" w14:textId="00532E44" w:rsidR="00B33C7D" w:rsidRDefault="00B33C7D" w:rsidP="00640502"/>
    <w:p w14:paraId="12229EFA" w14:textId="5539A01B" w:rsidR="00B33C7D" w:rsidRDefault="00B33C7D" w:rsidP="00640502"/>
    <w:p w14:paraId="1EC0185D" w14:textId="4A736AB2" w:rsidR="00B33C7D" w:rsidRDefault="00B33C7D" w:rsidP="00640502"/>
    <w:p w14:paraId="48D1105F" w14:textId="176DE0F5" w:rsidR="00B33C7D" w:rsidRDefault="00B33C7D" w:rsidP="00640502"/>
    <w:p w14:paraId="6D5BE5AD" w14:textId="79871368" w:rsidR="00B33C7D" w:rsidRDefault="00B33C7D" w:rsidP="00640502"/>
    <w:p w14:paraId="4E007CD5" w14:textId="03C1E18E" w:rsidR="00B33C7D" w:rsidRDefault="00B33C7D" w:rsidP="00640502"/>
    <w:p w14:paraId="3FF6C6D3" w14:textId="79365601" w:rsidR="00B33C7D" w:rsidRDefault="00B33C7D" w:rsidP="00640502"/>
    <w:p w14:paraId="348E5DE6" w14:textId="54B50C02" w:rsidR="00B33C7D" w:rsidRDefault="00B33C7D" w:rsidP="00640502"/>
    <w:p w14:paraId="409A7F32" w14:textId="020E6C2C" w:rsidR="00B33C7D" w:rsidRDefault="00B33C7D" w:rsidP="00640502"/>
    <w:p w14:paraId="7E5880A3" w14:textId="244BF750" w:rsidR="00B33C7D" w:rsidRDefault="00B33C7D" w:rsidP="00640502"/>
    <w:p w14:paraId="115B797A" w14:textId="7D5006BF" w:rsidR="00B33C7D" w:rsidRDefault="00B33C7D" w:rsidP="00640502"/>
    <w:p w14:paraId="4C1870B1" w14:textId="77777777" w:rsidR="00B33C7D" w:rsidRDefault="00B33C7D" w:rsidP="00B33C7D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Parrots</w:t>
      </w:r>
    </w:p>
    <w:p w14:paraId="60A823FE" w14:textId="77777777" w:rsidR="00B33C7D" w:rsidRDefault="00B33C7D" w:rsidP="00B33C7D">
      <w:pPr>
        <w:pStyle w:val="Heading1"/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96A1C2B" wp14:editId="36C77450">
            <wp:extent cx="2495550" cy="1995953"/>
            <wp:effectExtent l="0" t="0" r="0" b="0"/>
            <wp:docPr id="13" name="Picture 13" descr="Flying parrot PNG images,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lying parrot PNG images, free downloa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920" cy="2007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9C47B" w14:textId="77777777" w:rsidR="00B33C7D" w:rsidRDefault="00B33C7D" w:rsidP="00B33C7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33736A2B" w14:textId="77777777" w:rsidR="00B33C7D" w:rsidRDefault="00B33C7D" w:rsidP="00B33C7D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.</w:t>
      </w:r>
    </w:p>
    <w:p w14:paraId="6DBCB209" w14:textId="77777777" w:rsidR="00B33C7D" w:rsidRPr="008F75F9" w:rsidRDefault="00B33C7D" w:rsidP="00B33C7D">
      <w:pPr>
        <w:rPr>
          <w:b/>
          <w:sz w:val="24"/>
          <w:szCs w:val="24"/>
        </w:rPr>
      </w:pPr>
      <w:r w:rsidRPr="008F75F9">
        <w:rPr>
          <w:b/>
          <w:sz w:val="24"/>
          <w:szCs w:val="24"/>
        </w:rPr>
        <w:t>Pay attention to name the package</w:t>
      </w:r>
      <w:r w:rsidRPr="008F75F9">
        <w:rPr>
          <w:b/>
          <w:sz w:val="24"/>
          <w:szCs w:val="24"/>
          <w:lang w:val="bg-BG"/>
        </w:rPr>
        <w:t xml:space="preserve"> (</w:t>
      </w:r>
      <w:r>
        <w:rPr>
          <w:b/>
          <w:sz w:val="24"/>
          <w:szCs w:val="24"/>
        </w:rPr>
        <w:t>parrot</w:t>
      </w:r>
      <w:r w:rsidRPr="008F75F9">
        <w:rPr>
          <w:b/>
          <w:sz w:val="24"/>
          <w:szCs w:val="24"/>
        </w:rPr>
        <w:t>s</w:t>
      </w:r>
      <w:r w:rsidRPr="008F75F9">
        <w:rPr>
          <w:b/>
          <w:sz w:val="24"/>
          <w:szCs w:val="24"/>
          <w:lang w:val="bg-BG"/>
        </w:rPr>
        <w:t>)</w:t>
      </w:r>
      <w:r w:rsidRPr="008F75F9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7B06E8DE" w14:textId="77777777" w:rsidR="00B33C7D" w:rsidRDefault="00B33C7D" w:rsidP="00B33C7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5320988A" w14:textId="77777777" w:rsidR="00B33C7D" w:rsidRDefault="00B33C7D" w:rsidP="00B33C7D">
      <w:pPr>
        <w:rPr>
          <w:noProof/>
          <w:lang w:val="en-GB"/>
        </w:rPr>
      </w:pPr>
      <w:r>
        <w:rPr>
          <w:noProof/>
          <w:lang w:val="en-GB"/>
        </w:rPr>
        <w:t>Your task is to create a repository which stores departments by creating the classes described below.</w:t>
      </w:r>
    </w:p>
    <w:p w14:paraId="2488C4C5" w14:textId="77777777" w:rsidR="00B33C7D" w:rsidRPr="00741233" w:rsidRDefault="00B33C7D" w:rsidP="00B33C7D">
      <w:pPr>
        <w:pStyle w:val="Heading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Parrot</w:t>
      </w:r>
    </w:p>
    <w:p w14:paraId="2DF17CDA" w14:textId="77777777" w:rsidR="00B33C7D" w:rsidRDefault="00B33C7D" w:rsidP="00B33C7D">
      <w:pPr>
        <w:rPr>
          <w:noProof/>
          <w:lang w:val="en-GB"/>
        </w:rPr>
      </w:pPr>
      <w:r>
        <w:rPr>
          <w:noProof/>
          <w:lang w:val="en-GB"/>
        </w:rPr>
        <w:t xml:space="preserve">First, write a Java class </w:t>
      </w:r>
      <w:r>
        <w:rPr>
          <w:b/>
          <w:noProof/>
          <w:lang w:val="en-GB"/>
        </w:rPr>
        <w:t xml:space="preserve">Parrot </w:t>
      </w:r>
      <w:r>
        <w:rPr>
          <w:noProof/>
          <w:lang w:val="en-GB"/>
        </w:rPr>
        <w:t>with the following fields:</w:t>
      </w:r>
    </w:p>
    <w:p w14:paraId="244F9562" w14:textId="77777777" w:rsidR="00B33C7D" w:rsidRDefault="00B33C7D" w:rsidP="00C64B27">
      <w:pPr>
        <w:pStyle w:val="ListParagraph"/>
        <w:numPr>
          <w:ilvl w:val="0"/>
          <w:numId w:val="13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1C229071" w14:textId="77777777" w:rsidR="00B33C7D" w:rsidRDefault="00B33C7D" w:rsidP="00C64B27">
      <w:pPr>
        <w:pStyle w:val="ListParagraph"/>
        <w:numPr>
          <w:ilvl w:val="0"/>
          <w:numId w:val="13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species: String</w:t>
      </w:r>
    </w:p>
    <w:p w14:paraId="750C0F99" w14:textId="77777777" w:rsidR="00B33C7D" w:rsidRDefault="00B33C7D" w:rsidP="00C64B27">
      <w:pPr>
        <w:pStyle w:val="ListParagraph"/>
        <w:numPr>
          <w:ilvl w:val="0"/>
          <w:numId w:val="13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available: boolean - true by default</w:t>
      </w:r>
    </w:p>
    <w:p w14:paraId="6ABF4489" w14:textId="77777777" w:rsidR="00B33C7D" w:rsidRDefault="00B33C7D" w:rsidP="00B33C7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Pr="00392799">
        <w:rPr>
          <w:b/>
          <w:bCs/>
          <w:noProof/>
          <w:lang w:val="en-GB"/>
        </w:rPr>
        <w:t>(</w:t>
      </w:r>
      <w:r>
        <w:rPr>
          <w:b/>
          <w:noProof/>
          <w:lang w:val="en-GB"/>
        </w:rPr>
        <w:t>name, species)</w:t>
      </w:r>
      <w:r>
        <w:rPr>
          <w:noProof/>
          <w:lang w:val="en-GB"/>
        </w:rPr>
        <w:t xml:space="preserve">. </w:t>
      </w:r>
    </w:p>
    <w:p w14:paraId="46B52199" w14:textId="77777777" w:rsidR="00B33C7D" w:rsidRDefault="00B33C7D" w:rsidP="00B33C7D">
      <w:pPr>
        <w:spacing w:line="240" w:lineRule="auto"/>
      </w:pPr>
      <w:r>
        <w:t>The class should also have the following methods:</w:t>
      </w:r>
    </w:p>
    <w:p w14:paraId="2DD6BEA7" w14:textId="77777777" w:rsidR="00B33C7D" w:rsidRDefault="00B33C7D" w:rsidP="00C64B27">
      <w:pPr>
        <w:pStyle w:val="ListParagraph"/>
        <w:numPr>
          <w:ilvl w:val="0"/>
          <w:numId w:val="16"/>
        </w:numPr>
        <w:spacing w:line="240" w:lineRule="auto"/>
      </w:pPr>
      <w:proofErr w:type="spellStart"/>
      <w:proofErr w:type="gramStart"/>
      <w:r>
        <w:rPr>
          <w:rFonts w:ascii="Consolas" w:hAnsi="Consolas"/>
          <w:b/>
        </w:rPr>
        <w:t>getNa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225CDEDE" w14:textId="77777777" w:rsidR="00B33C7D" w:rsidRDefault="00B33C7D" w:rsidP="00C64B27">
      <w:pPr>
        <w:pStyle w:val="ListParagraph"/>
        <w:numPr>
          <w:ilvl w:val="0"/>
          <w:numId w:val="16"/>
        </w:numPr>
        <w:spacing w:line="240" w:lineRule="auto"/>
      </w:pPr>
      <w:proofErr w:type="spellStart"/>
      <w:proofErr w:type="gramStart"/>
      <w:r>
        <w:rPr>
          <w:rFonts w:ascii="Consolas" w:hAnsi="Consolas"/>
          <w:b/>
        </w:rPr>
        <w:t>getSpecies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5FDEA817" w14:textId="77777777" w:rsidR="00B33C7D" w:rsidRDefault="00B33C7D" w:rsidP="00C64B27">
      <w:pPr>
        <w:pStyle w:val="ListParagraph"/>
        <w:numPr>
          <w:ilvl w:val="0"/>
          <w:numId w:val="16"/>
        </w:numPr>
        <w:spacing w:line="240" w:lineRule="auto"/>
      </w:pPr>
      <w:proofErr w:type="spellStart"/>
      <w:proofErr w:type="gramStart"/>
      <w:r>
        <w:rPr>
          <w:rFonts w:ascii="Consolas" w:hAnsi="Consolas"/>
          <w:b/>
        </w:rPr>
        <w:t>isAvailabl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7BE35218" w14:textId="77777777" w:rsidR="00B33C7D" w:rsidRDefault="00B33C7D" w:rsidP="00C64B27">
      <w:pPr>
        <w:pStyle w:val="ListParagraph"/>
        <w:numPr>
          <w:ilvl w:val="0"/>
          <w:numId w:val="16"/>
        </w:numPr>
        <w:spacing w:line="240" w:lineRule="auto"/>
      </w:pPr>
      <w:proofErr w:type="spellStart"/>
      <w:proofErr w:type="gramStart"/>
      <w:r>
        <w:rPr>
          <w:rFonts w:ascii="Consolas" w:hAnsi="Consolas"/>
          <w:b/>
        </w:rPr>
        <w:t>setAvailabl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5AD15775" w14:textId="77777777" w:rsidR="00B33C7D" w:rsidRDefault="00B33C7D" w:rsidP="00C64B27">
      <w:pPr>
        <w:pStyle w:val="ListParagraph"/>
        <w:numPr>
          <w:ilvl w:val="0"/>
          <w:numId w:val="16"/>
        </w:numPr>
        <w:spacing w:line="240" w:lineRule="auto"/>
      </w:pPr>
      <w:r>
        <w:t xml:space="preserve">Override the </w:t>
      </w:r>
      <w:proofErr w:type="spellStart"/>
      <w:proofErr w:type="gramStart"/>
      <w:r>
        <w:rPr>
          <w:rFonts w:ascii="Consolas" w:hAnsi="Consolas"/>
          <w:b/>
        </w:rPr>
        <w:t>toStri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method in the format:</w:t>
      </w:r>
    </w:p>
    <w:p w14:paraId="2C14FD58" w14:textId="77777777" w:rsidR="00B33C7D" w:rsidRPr="00D84EBB" w:rsidRDefault="00B33C7D" w:rsidP="00B33C7D">
      <w:pPr>
        <w:ind w:firstLine="720"/>
        <w:rPr>
          <w:rFonts w:ascii="Consolas" w:hAnsi="Consolas"/>
          <w:b/>
          <w:noProof/>
          <w:lang w:val="en-GB"/>
        </w:rPr>
      </w:pPr>
      <w:r w:rsidRPr="00D84EBB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Parrot</w:t>
      </w:r>
      <w:r w:rsidRPr="00D84EBB">
        <w:rPr>
          <w:rFonts w:ascii="Consolas" w:hAnsi="Consolas"/>
          <w:b/>
          <w:noProof/>
          <w:lang w:val="en-GB"/>
        </w:rPr>
        <w:t xml:space="preserve"> ({species}): {name}"</w:t>
      </w:r>
    </w:p>
    <w:p w14:paraId="3C47EAA4" w14:textId="77777777" w:rsidR="00B33C7D" w:rsidRPr="002F62F8" w:rsidRDefault="00B33C7D" w:rsidP="00B33C7D">
      <w:pPr>
        <w:pStyle w:val="ListParagraph"/>
        <w:spacing w:line="240" w:lineRule="auto"/>
      </w:pPr>
    </w:p>
    <w:p w14:paraId="2E016EF8" w14:textId="77777777" w:rsidR="00B33C7D" w:rsidRPr="00741233" w:rsidRDefault="00B33C7D" w:rsidP="00B33C7D">
      <w:pPr>
        <w:pStyle w:val="Heading1"/>
        <w:rPr>
          <w:rFonts w:ascii="Consolas" w:hAnsi="Consolas"/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Cage</w:t>
      </w:r>
    </w:p>
    <w:p w14:paraId="080AEE53" w14:textId="77777777" w:rsidR="00B33C7D" w:rsidRDefault="00B33C7D" w:rsidP="00B33C7D">
      <w:pPr>
        <w:rPr>
          <w:noProof/>
          <w:lang w:val="en-GB"/>
        </w:rPr>
      </w:pPr>
      <w:r>
        <w:rPr>
          <w:b/>
          <w:noProof/>
          <w:lang w:val="en-GB"/>
        </w:rPr>
        <w:t>Next</w:t>
      </w:r>
      <w:r>
        <w:rPr>
          <w:noProof/>
          <w:lang w:val="en-GB"/>
        </w:rPr>
        <w:t xml:space="preserve">, write a Java class </w:t>
      </w:r>
      <w:r>
        <w:rPr>
          <w:b/>
          <w:noProof/>
          <w:lang w:val="en-GB"/>
        </w:rPr>
        <w:t>Cage</w:t>
      </w:r>
      <w:r>
        <w:rPr>
          <w:noProof/>
          <w:lang w:val="en-GB"/>
        </w:rPr>
        <w:t xml:space="preserve"> that has </w:t>
      </w:r>
      <w:r>
        <w:rPr>
          <w:rStyle w:val="Strong"/>
          <w:noProof/>
          <w:lang w:val="en-GB"/>
        </w:rPr>
        <w:t>data</w:t>
      </w:r>
      <w:r>
        <w:rPr>
          <w:noProof/>
          <w:lang w:val="en-GB"/>
        </w:rPr>
        <w:t xml:space="preserve"> (a collection which stores the entity </w:t>
      </w:r>
      <w:r>
        <w:rPr>
          <w:b/>
          <w:noProof/>
          <w:lang w:val="en-GB"/>
        </w:rPr>
        <w:t>Parrot</w:t>
      </w:r>
      <w:r>
        <w:rPr>
          <w:noProof/>
          <w:lang w:val="en-GB"/>
        </w:rPr>
        <w:t xml:space="preserve">). All entities inside the repository have the </w:t>
      </w:r>
      <w:r>
        <w:rPr>
          <w:rStyle w:val="Strong"/>
          <w:noProof/>
          <w:lang w:val="en-GB"/>
        </w:rPr>
        <w:t>same fields</w:t>
      </w:r>
      <w:r>
        <w:rPr>
          <w:noProof/>
          <w:lang w:val="en-GB"/>
        </w:rPr>
        <w:t xml:space="preserve">. Also, the </w:t>
      </w:r>
      <w:r>
        <w:rPr>
          <w:b/>
          <w:noProof/>
          <w:lang w:val="en-GB"/>
        </w:rPr>
        <w:t>Cage</w:t>
      </w:r>
      <w:r>
        <w:rPr>
          <w:noProof/>
          <w:lang w:val="en-GB"/>
        </w:rPr>
        <w:t xml:space="preserve"> class should have those </w:t>
      </w:r>
      <w:r>
        <w:rPr>
          <w:b/>
          <w:noProof/>
          <w:lang w:val="en-GB"/>
        </w:rPr>
        <w:t>fields</w:t>
      </w:r>
      <w:r>
        <w:rPr>
          <w:noProof/>
          <w:lang w:val="en-GB"/>
        </w:rPr>
        <w:t>:</w:t>
      </w:r>
    </w:p>
    <w:p w14:paraId="26658B8B" w14:textId="77777777" w:rsidR="00B33C7D" w:rsidRDefault="00B33C7D" w:rsidP="00C64B27">
      <w:pPr>
        <w:pStyle w:val="ListParagraph"/>
        <w:numPr>
          <w:ilvl w:val="0"/>
          <w:numId w:val="13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20A71F7A" w14:textId="77777777" w:rsidR="00B33C7D" w:rsidRDefault="00B33C7D" w:rsidP="00C64B27">
      <w:pPr>
        <w:pStyle w:val="ListParagraph"/>
        <w:numPr>
          <w:ilvl w:val="0"/>
          <w:numId w:val="13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lastRenderedPageBreak/>
        <w:t>capacity: int</w:t>
      </w:r>
    </w:p>
    <w:p w14:paraId="466F45D7" w14:textId="77777777" w:rsidR="00B33C7D" w:rsidRPr="00540A0E" w:rsidRDefault="00B33C7D" w:rsidP="00C64B27">
      <w:pPr>
        <w:pStyle w:val="ListParagraph"/>
        <w:numPr>
          <w:ilvl w:val="0"/>
          <w:numId w:val="13"/>
        </w:numPr>
        <w:spacing w:before="120"/>
        <w:rPr>
          <w:noProof/>
          <w:lang w:val="en-GB"/>
        </w:rPr>
      </w:pPr>
      <w:r>
        <w:rPr>
          <w:b/>
          <w:noProof/>
          <w:lang w:val="en-GB"/>
        </w:rPr>
        <w:t>data</w:t>
      </w:r>
      <w:r>
        <w:rPr>
          <w:noProof/>
          <w:lang w:val="en-GB"/>
        </w:rPr>
        <w:t xml:space="preserve">: </w:t>
      </w:r>
      <w:r>
        <w:rPr>
          <w:rStyle w:val="Strong"/>
          <w:noProof/>
          <w:lang w:val="en-GB"/>
        </w:rPr>
        <w:t>List&lt;Parrot&gt;</w:t>
      </w:r>
      <w:r>
        <w:rPr>
          <w:noProof/>
          <w:lang w:val="en-GB"/>
        </w:rPr>
        <w:t xml:space="preserve"> that holds added parrots</w:t>
      </w:r>
    </w:p>
    <w:p w14:paraId="35D71DA0" w14:textId="77777777" w:rsidR="00B33C7D" w:rsidRDefault="00B33C7D" w:rsidP="00B33C7D">
      <w:pPr>
        <w:spacing w:before="120"/>
        <w:rPr>
          <w:b/>
          <w:noProof/>
          <w:lang w:val="en-GB"/>
        </w:rPr>
      </w:pPr>
      <w:r w:rsidRPr="00540A0E">
        <w:rPr>
          <w:noProof/>
          <w:lang w:val="en-GB"/>
        </w:rPr>
        <w:t xml:space="preserve">The class </w:t>
      </w:r>
      <w:r w:rsidRPr="00540A0E">
        <w:rPr>
          <w:rStyle w:val="Strong"/>
          <w:noProof/>
          <w:lang w:val="en-GB"/>
        </w:rPr>
        <w:t>constructor</w:t>
      </w:r>
      <w:r w:rsidRPr="00540A0E">
        <w:rPr>
          <w:noProof/>
          <w:lang w:val="en-GB"/>
        </w:rPr>
        <w:t xml:space="preserve"> should receive </w:t>
      </w:r>
      <w:r w:rsidRPr="00392799">
        <w:rPr>
          <w:b/>
          <w:bCs/>
          <w:noProof/>
          <w:lang w:val="en-GB"/>
        </w:rPr>
        <w:t>(</w:t>
      </w:r>
      <w:r w:rsidRPr="00540A0E">
        <w:rPr>
          <w:b/>
          <w:noProof/>
          <w:lang w:val="en-GB"/>
        </w:rPr>
        <w:t>name</w:t>
      </w:r>
      <w:r>
        <w:rPr>
          <w:noProof/>
          <w:lang w:val="en-GB"/>
        </w:rPr>
        <w:t>,</w:t>
      </w:r>
      <w:r w:rsidRPr="00540A0E">
        <w:rPr>
          <w:noProof/>
          <w:lang w:val="en-GB"/>
        </w:rPr>
        <w:t xml:space="preserve"> </w:t>
      </w:r>
      <w:r w:rsidRPr="00540A0E">
        <w:rPr>
          <w:b/>
          <w:noProof/>
          <w:lang w:val="en-GB"/>
        </w:rPr>
        <w:t>capacity</w:t>
      </w:r>
      <w:r>
        <w:rPr>
          <w:b/>
          <w:noProof/>
          <w:lang w:val="en-GB"/>
        </w:rPr>
        <w:t>)</w:t>
      </w:r>
      <w:r w:rsidRPr="00540A0E">
        <w:rPr>
          <w:noProof/>
          <w:lang w:val="en-GB"/>
        </w:rPr>
        <w:t xml:space="preserve">, also it should initialize the </w:t>
      </w:r>
      <w:r w:rsidRPr="00540A0E">
        <w:rPr>
          <w:b/>
          <w:noProof/>
          <w:lang w:val="en-GB"/>
        </w:rPr>
        <w:t>data</w:t>
      </w:r>
      <w:r w:rsidRPr="00540A0E">
        <w:rPr>
          <w:noProof/>
          <w:lang w:val="en-GB"/>
        </w:rPr>
        <w:t xml:space="preserve"> with a new instance of the collection.</w:t>
      </w:r>
      <w:r w:rsidRPr="00540A0E">
        <w:rPr>
          <w:b/>
          <w:noProof/>
          <w:lang w:val="en-GB"/>
        </w:rPr>
        <w:t xml:space="preserve"> </w:t>
      </w:r>
    </w:p>
    <w:p w14:paraId="189858C5" w14:textId="77777777" w:rsidR="00B33C7D" w:rsidRPr="00392799" w:rsidRDefault="00B33C7D" w:rsidP="00B33C7D">
      <w:pPr>
        <w:spacing w:before="120"/>
        <w:rPr>
          <w:noProof/>
          <w:lang w:val="en-GB"/>
        </w:rPr>
      </w:pPr>
      <w:r w:rsidRPr="00540A0E">
        <w:rPr>
          <w:noProof/>
          <w:lang w:val="en-GB"/>
        </w:rPr>
        <w:t>Implement the following features:</w:t>
      </w:r>
    </w:p>
    <w:p w14:paraId="279248A5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noProof/>
          <w:lang w:val="en-GB"/>
        </w:rPr>
      </w:pPr>
      <w:r w:rsidRPr="00392799">
        <w:rPr>
          <w:rFonts w:ascii="Consolas" w:hAnsi="Consolas"/>
          <w:b/>
          <w:bCs/>
          <w:noProof/>
          <w:lang w:val="en-GB"/>
        </w:rPr>
        <w:t>getName()</w:t>
      </w:r>
    </w:p>
    <w:p w14:paraId="31F9BBEE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noProof/>
          <w:lang w:val="en-GB"/>
        </w:rPr>
      </w:pPr>
      <w:r w:rsidRPr="00392799">
        <w:rPr>
          <w:rFonts w:ascii="Consolas" w:hAnsi="Consolas"/>
          <w:b/>
          <w:bCs/>
          <w:noProof/>
          <w:lang w:val="en-GB"/>
        </w:rPr>
        <w:t>getCapacity()</w:t>
      </w:r>
    </w:p>
    <w:p w14:paraId="54AB7912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add(Parrot parrot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n </w:t>
      </w:r>
      <w:r>
        <w:rPr>
          <w:b/>
          <w:noProof/>
          <w:lang w:val="en-GB"/>
        </w:rPr>
        <w:t>entity</w:t>
      </w:r>
      <w:r>
        <w:rPr>
          <w:noProof/>
          <w:lang w:val="en-GB"/>
        </w:rPr>
        <w:t xml:space="preserve"> to the data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</w:t>
      </w:r>
    </w:p>
    <w:p w14:paraId="515078B0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remove(String name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removes a </w:t>
      </w:r>
      <w:r>
        <w:rPr>
          <w:noProof/>
        </w:rPr>
        <w:t>parrot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>exists</w:t>
      </w:r>
      <w:r>
        <w:rPr>
          <w:noProof/>
          <w:lang w:val="en-GB"/>
        </w:rPr>
        <w:t xml:space="preserve">, and </w:t>
      </w:r>
      <w:r>
        <w:rPr>
          <w:b/>
          <w:noProof/>
          <w:lang w:val="en-GB"/>
        </w:rPr>
        <w:t>returns boolean</w:t>
      </w:r>
    </w:p>
    <w:p w14:paraId="1732C6EA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sellParrot(String name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sell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first parrot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</w:t>
      </w:r>
      <w:r>
        <w:rPr>
          <w:noProof/>
          <w:lang w:val="en-GB"/>
        </w:rPr>
        <w:t xml:space="preserve">, also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parrot</w:t>
      </w:r>
    </w:p>
    <w:p w14:paraId="1205C3B8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sellParrotBySpecies(String species)</w:t>
      </w:r>
      <w:r>
        <w:rPr>
          <w:rStyle w:val="CodeChar"/>
          <w:rFonts w:cstheme="minorHAnsi"/>
          <w:lang w:val="en-GB"/>
        </w:rPr>
        <w:t xml:space="preserve"> </w:t>
      </w:r>
      <w:r>
        <w:rPr>
          <w:rStyle w:val="CodeChar"/>
          <w:rFonts w:cstheme="minorHAnsi"/>
          <w:bCs/>
          <w:lang w:val="en-GB"/>
        </w:rPr>
        <w:t>method</w:t>
      </w:r>
      <w:r>
        <w:rPr>
          <w:noProof/>
          <w:lang w:val="en-GB"/>
        </w:rPr>
        <w:t xml:space="preserve"> - sells and returns </w:t>
      </w:r>
      <w:r>
        <w:rPr>
          <w:b/>
          <w:noProof/>
          <w:lang w:val="en-GB"/>
        </w:rPr>
        <w:t>all parrots</w:t>
      </w:r>
      <w:r>
        <w:rPr>
          <w:noProof/>
          <w:lang w:val="en-GB"/>
        </w:rPr>
        <w:t xml:space="preserve"> from that </w:t>
      </w:r>
      <w:r>
        <w:rPr>
          <w:b/>
          <w:noProof/>
          <w:lang w:val="en-GB"/>
        </w:rPr>
        <w:t xml:space="preserve">species </w:t>
      </w:r>
      <w:r>
        <w:rPr>
          <w:b/>
          <w:noProof/>
          <w:u w:val="single"/>
          <w:lang w:val="en-GB"/>
        </w:rPr>
        <w:t xml:space="preserve">as a </w:t>
      </w:r>
      <w:r w:rsidRPr="00F921A4">
        <w:rPr>
          <w:rFonts w:ascii="Consolas" w:hAnsi="Consolas"/>
          <w:b/>
          <w:noProof/>
          <w:u w:val="single"/>
        </w:rPr>
        <w:t>L</w:t>
      </w:r>
      <w:r w:rsidRPr="00F921A4">
        <w:rPr>
          <w:rFonts w:ascii="Consolas" w:hAnsi="Consolas"/>
          <w:b/>
          <w:noProof/>
          <w:u w:val="single"/>
          <w:lang w:val="en-GB"/>
        </w:rPr>
        <w:t>ist</w:t>
      </w:r>
    </w:p>
    <w:p w14:paraId="023232FA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lang w:val="en-GB"/>
        </w:rPr>
        <w:t>count()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returns</w:t>
      </w:r>
      <w:r>
        <w:rPr>
          <w:noProof/>
          <w:lang w:val="en-GB"/>
        </w:rPr>
        <w:t xml:space="preserve"> the </w:t>
      </w:r>
      <w:r>
        <w:rPr>
          <w:b/>
          <w:noProof/>
          <w:lang w:val="en-GB"/>
        </w:rPr>
        <w:t>number</w:t>
      </w:r>
      <w:r>
        <w:rPr>
          <w:noProof/>
          <w:lang w:val="en-GB"/>
        </w:rPr>
        <w:t xml:space="preserve"> of parrots</w:t>
      </w:r>
    </w:p>
    <w:p w14:paraId="5ADA5F16" w14:textId="77777777" w:rsidR="00B33C7D" w:rsidRDefault="00B33C7D" w:rsidP="00C64B27">
      <w:pPr>
        <w:pStyle w:val="ListParagraph"/>
        <w:numPr>
          <w:ilvl w:val="0"/>
          <w:numId w:val="14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 </w:t>
      </w:r>
      <w:r>
        <w:rPr>
          <w:b/>
          <w:noProof/>
          <w:lang w:val="en-GB"/>
        </w:rPr>
        <w:t>returns</w:t>
      </w:r>
      <w:r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tring</w:t>
      </w:r>
      <w:r>
        <w:rPr>
          <w:noProof/>
          <w:lang w:val="en-GB"/>
        </w:rPr>
        <w:t xml:space="preserve"> in the following </w:t>
      </w:r>
      <w:r>
        <w:rPr>
          <w:b/>
          <w:noProof/>
          <w:lang w:val="en-GB"/>
        </w:rPr>
        <w:t xml:space="preserve">format, including only </w:t>
      </w:r>
      <w:r>
        <w:rPr>
          <w:b/>
          <w:noProof/>
          <w:u w:val="single"/>
          <w:lang w:val="en-GB"/>
        </w:rPr>
        <w:t>not sold</w:t>
      </w:r>
      <w:r>
        <w:rPr>
          <w:b/>
          <w:noProof/>
          <w:lang w:val="en-GB"/>
        </w:rPr>
        <w:t xml:space="preserve"> parrots</w:t>
      </w:r>
      <w:r>
        <w:rPr>
          <w:noProof/>
          <w:lang w:val="en-GB"/>
        </w:rPr>
        <w:t>:</w:t>
      </w:r>
      <w:r>
        <w:rPr>
          <w:noProof/>
          <w:lang w:val="en-GB"/>
        </w:rPr>
        <w:tab/>
      </w:r>
    </w:p>
    <w:p w14:paraId="067EA6AA" w14:textId="77777777" w:rsidR="00B33C7D" w:rsidRDefault="00B33C7D" w:rsidP="00C64B27">
      <w:pPr>
        <w:pStyle w:val="ListParagraph"/>
        <w:numPr>
          <w:ilvl w:val="1"/>
          <w:numId w:val="14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lang w:val="en-GB"/>
        </w:rPr>
        <w:t>Parrots</w:t>
      </w:r>
      <w:r>
        <w:rPr>
          <w:rFonts w:ascii="Consolas" w:hAnsi="Consolas"/>
          <w:b/>
          <w:noProof/>
          <w:lang w:val="en-GB"/>
        </w:rPr>
        <w:t xml:space="preserve"> available at {cage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lang w:val="en-GB"/>
        </w:rPr>
        <w:t>Parrot</w:t>
      </w:r>
      <w:r>
        <w:rPr>
          <w:rFonts w:ascii="Consolas" w:hAnsi="Consolas"/>
          <w:b/>
          <w:noProof/>
          <w:vertAlign w:val="subscript"/>
          <w:lang w:val="en-GB"/>
        </w:rPr>
        <w:t xml:space="preserve"> 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lang w:val="en-GB"/>
        </w:rPr>
        <w:t>Parrot</w:t>
      </w:r>
      <w:r>
        <w:rPr>
          <w:rFonts w:ascii="Consolas" w:hAnsi="Consolas"/>
          <w:b/>
          <w:noProof/>
          <w:vertAlign w:val="subscript"/>
          <w:lang w:val="en-GB"/>
        </w:rPr>
        <w:t xml:space="preserve"> 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43CC7FCE" w14:textId="77777777" w:rsidR="00B33C7D" w:rsidRDefault="00B33C7D" w:rsidP="00B33C7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174FD695" w14:textId="77777777" w:rsidR="00B33C7D" w:rsidRDefault="00B33C7D" w:rsidP="00C64B27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parrot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6CE7D650" w14:textId="77777777" w:rsidR="00B33C7D" w:rsidRDefault="00B33C7D" w:rsidP="00C64B27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You will always have a parrot added before receiving methods manipulating the Cage’s parrots.</w:t>
      </w:r>
    </w:p>
    <w:p w14:paraId="1515A025" w14:textId="77777777" w:rsidR="00B33C7D" w:rsidRDefault="00B33C7D" w:rsidP="00B33C7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79AD6043" w14:textId="77777777" w:rsidR="00B33C7D" w:rsidRDefault="00B33C7D" w:rsidP="00B33C7D">
      <w:pPr>
        <w:rPr>
          <w:noProof/>
          <w:lang w:val="en-GB"/>
        </w:rPr>
      </w:pPr>
      <w:r>
        <w:rPr>
          <w:noProof/>
          <w:lang w:val="en-GB"/>
        </w:rPr>
        <w:t xml:space="preserve">This is an example how the </w:t>
      </w:r>
      <w:r>
        <w:rPr>
          <w:b/>
          <w:noProof/>
          <w:lang w:val="en-GB"/>
        </w:rPr>
        <w:t>Cage</w:t>
      </w:r>
      <w:r>
        <w:rPr>
          <w:noProof/>
          <w:lang w:val="en-GB"/>
        </w:rPr>
        <w:t xml:space="preserve"> class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B33C7D" w14:paraId="0750046C" w14:textId="77777777" w:rsidTr="00B55CD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52ECB8" w14:textId="77777777" w:rsidR="00B33C7D" w:rsidRPr="004B70EB" w:rsidRDefault="00B33C7D" w:rsidP="00B55CD8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4B70EB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B33C7D" w14:paraId="064E993C" w14:textId="77777777" w:rsidTr="00B55CD8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651D8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6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itializ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epositor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(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ge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)</w:t>
            </w:r>
          </w:p>
          <w:p w14:paraId="0A3E7E33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Cage cag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Cage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Wildnes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20);</w:t>
            </w:r>
          </w:p>
          <w:p w14:paraId="1A7C1CE2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//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itializ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entity</w:t>
            </w:r>
            <w:proofErr w:type="spellEnd"/>
          </w:p>
          <w:p w14:paraId="266CBFFA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Parrot parro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Parrot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Fluff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Loriina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350DA44D" w14:textId="77777777" w:rsidR="00B33C7D" w:rsidRPr="00046A22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 //Prin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Parrot</w:t>
            </w:r>
          </w:p>
          <w:p w14:paraId="6764E693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System.out.println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arrot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); 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Parrot (Loriinae): Fluffy</w:t>
            </w:r>
          </w:p>
          <w:p w14:paraId="24EE95FB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</w:p>
          <w:p w14:paraId="6FFC8C55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Parrot</w:t>
            </w:r>
          </w:p>
          <w:p w14:paraId="46A08407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ge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d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arrot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6F5D0CB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System.out.println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ge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ou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); 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1</w:t>
            </w:r>
          </w:p>
          <w:p w14:paraId="6F57C3D3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Parrot</w:t>
            </w:r>
          </w:p>
          <w:p w14:paraId="15006BD1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ge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emove(</w:t>
            </w:r>
            <w:r w:rsidRPr="009F0DD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arrot</w:t>
            </w:r>
            <w:r w:rsidRPr="009F0DD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Name"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); 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false</w:t>
            </w:r>
          </w:p>
          <w:p w14:paraId="4C34F5A2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</w:p>
          <w:p w14:paraId="26C03759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Parrot secondParro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Parrot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Bunn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Cacatuida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37180F99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Parrot thirdParro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Parrot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Jump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rigopoidea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311B3840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Parrot fourthParro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Parrot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Puff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rigopoidea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7C49B6A7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lastRenderedPageBreak/>
              <w:t xml:space="preserve">Parrot fifthParro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Parrot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Marli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Arina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32F128D8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</w:p>
          <w:p w14:paraId="68B8A9D4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Add Parrots</w:t>
            </w:r>
          </w:p>
          <w:p w14:paraId="0F580F2C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ge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secondParrot);</w:t>
            </w:r>
          </w:p>
          <w:p w14:paraId="404AC6B4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ge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thirdParrot);</w:t>
            </w:r>
          </w:p>
          <w:p w14:paraId="0FB5B851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ge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fourthParrot);</w:t>
            </w:r>
          </w:p>
          <w:p w14:paraId="496CB57F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ge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(fifthParrot);</w:t>
            </w:r>
          </w:p>
          <w:p w14:paraId="6A7B9A35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</w:p>
          <w:p w14:paraId="22D7D1A0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//Sell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Parrot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 by name</w:t>
            </w:r>
          </w:p>
          <w:p w14:paraId="4C91AFF4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System.out.println(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ge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s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el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arrot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0DD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Bunny</w:t>
            </w:r>
            <w:r w:rsidRPr="009F0DD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)); 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Parrot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Cacatuidae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):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Bunny</w:t>
            </w:r>
          </w:p>
          <w:p w14:paraId="0C1812C3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Sell Parrot by species</w:t>
            </w:r>
          </w:p>
          <w:p w14:paraId="129484A1" w14:textId="77777777" w:rsidR="00B33C7D" w:rsidRPr="00835A5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List&lt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arrot&gt; soldSpecies = cage.sellParrot</w:t>
            </w: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ySpecies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trigopoidea"</w:t>
            </w: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br/>
            </w: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br/>
              <w:t>soldSpecies.forEach(f-&gt; {</w:t>
            </w: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br/>
              <w:t xml:space="preserve">      Sy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em.out.println(f.getName());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br/>
            </w: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);</w:t>
            </w:r>
          </w:p>
          <w:p w14:paraId="66B0DA65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</w:pPr>
            <w:r w:rsidRPr="00835A5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0DDC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Jumpy</w:t>
            </w:r>
          </w:p>
          <w:p w14:paraId="29B74097" w14:textId="77777777" w:rsidR="00B33C7D" w:rsidRPr="009F0DDC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 //Puffy</w:t>
            </w:r>
          </w:p>
          <w:p w14:paraId="7635A9E8" w14:textId="77777777" w:rsidR="00B33C7D" w:rsidRPr="00DC19C8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C42D4F" w14:textId="77777777" w:rsidR="00B33C7D" w:rsidRPr="00DC19C8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9F0DD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System.out.println(</w:t>
            </w:r>
            <w:proofErr w:type="gramStart"/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g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port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));</w:t>
            </w:r>
          </w:p>
          <w:p w14:paraId="180AE547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Parrots available at Wildness:</w:t>
            </w:r>
          </w:p>
          <w:p w14:paraId="750A8365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Parrot (Loriinae): Fluffy</w:t>
            </w:r>
          </w:p>
          <w:p w14:paraId="2F5FB925" w14:textId="77777777" w:rsidR="00B33C7D" w:rsidRDefault="00B33C7D" w:rsidP="00B55CD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Parrot (Arinae): Marlin</w:t>
            </w:r>
          </w:p>
        </w:tc>
      </w:tr>
    </w:tbl>
    <w:bookmarkEnd w:id="6"/>
    <w:p w14:paraId="10594FA4" w14:textId="77777777" w:rsidR="00B33C7D" w:rsidRDefault="00B33C7D" w:rsidP="00B33C7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D510CEF" w14:textId="77777777" w:rsidR="00B33C7D" w:rsidRDefault="00B33C7D" w:rsidP="00B33C7D">
      <w:r>
        <w:t xml:space="preserve">Submit </w:t>
      </w:r>
      <w:r>
        <w:rPr>
          <w:b/>
        </w:rPr>
        <w:t>single .zip file</w:t>
      </w:r>
      <w:r>
        <w:t xml:space="preserve">, containing </w:t>
      </w:r>
      <w:proofErr w:type="gramStart"/>
      <w:r>
        <w:rPr>
          <w:b/>
        </w:rPr>
        <w:t>parrots</w:t>
      </w:r>
      <w:proofErr w:type="gramEnd"/>
      <w:r>
        <w:rPr>
          <w:b/>
        </w:rPr>
        <w:t xml:space="preserve"> package, with the classes inside (Parrot, Cage and the Main class</w:t>
      </w:r>
      <w:r>
        <w:rPr>
          <w:b/>
          <w:lang w:val="bg-BG"/>
        </w:rPr>
        <w:t>)</w:t>
      </w:r>
      <w:r>
        <w:t>, there is no specific content required inside the Main class e. g. you can do any kind of local testing of you</w:t>
      </w:r>
      <w:r>
        <w:rPr>
          <w:lang w:val="bg-BG"/>
        </w:rPr>
        <w:t>р</w:t>
      </w:r>
      <w:r>
        <w:t xml:space="preserve"> program there. However, there should be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021FCDE5" w14:textId="77777777" w:rsidR="00B33C7D" w:rsidRPr="00640502" w:rsidRDefault="00B33C7D" w:rsidP="00640502"/>
    <w:sectPr w:rsidR="00B33C7D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54A54" w14:textId="77777777" w:rsidR="00C64B27" w:rsidRDefault="00C64B27" w:rsidP="008068A2">
      <w:pPr>
        <w:spacing w:after="0" w:line="240" w:lineRule="auto"/>
      </w:pPr>
      <w:r>
        <w:separator/>
      </w:r>
    </w:p>
  </w:endnote>
  <w:endnote w:type="continuationSeparator" w:id="0">
    <w:p w14:paraId="0B23885E" w14:textId="77777777" w:rsidR="00C64B27" w:rsidRDefault="00C64B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B791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D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D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B791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D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D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EDA45" w14:textId="77777777" w:rsidR="00C64B27" w:rsidRDefault="00C64B27" w:rsidP="008068A2">
      <w:pPr>
        <w:spacing w:after="0" w:line="240" w:lineRule="auto"/>
      </w:pPr>
      <w:r>
        <w:separator/>
      </w:r>
    </w:p>
  </w:footnote>
  <w:footnote w:type="continuationSeparator" w:id="0">
    <w:p w14:paraId="6D2361CD" w14:textId="77777777" w:rsidR="00C64B27" w:rsidRDefault="00C64B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3720"/>
    <w:multiLevelType w:val="hybridMultilevel"/>
    <w:tmpl w:val="09D6A624"/>
    <w:lvl w:ilvl="0" w:tplc="6A5EEEA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393017">
    <w:abstractNumId w:val="4"/>
  </w:num>
  <w:num w:numId="2" w16cid:durableId="638919180">
    <w:abstractNumId w:val="8"/>
  </w:num>
  <w:num w:numId="3" w16cid:durableId="1049382563">
    <w:abstractNumId w:val="6"/>
  </w:num>
  <w:num w:numId="4" w16cid:durableId="1220435291">
    <w:abstractNumId w:val="13"/>
  </w:num>
  <w:num w:numId="5" w16cid:durableId="1908495958">
    <w:abstractNumId w:val="12"/>
  </w:num>
  <w:num w:numId="6" w16cid:durableId="837814941">
    <w:abstractNumId w:val="3"/>
  </w:num>
  <w:num w:numId="7" w16cid:durableId="476802329">
    <w:abstractNumId w:val="0"/>
  </w:num>
  <w:num w:numId="8" w16cid:durableId="1448045187">
    <w:abstractNumId w:val="2"/>
  </w:num>
  <w:num w:numId="9" w16cid:durableId="1924365916">
    <w:abstractNumId w:val="1"/>
  </w:num>
  <w:num w:numId="10" w16cid:durableId="1710639207">
    <w:abstractNumId w:val="14"/>
  </w:num>
  <w:num w:numId="11" w16cid:durableId="1835413895">
    <w:abstractNumId w:val="7"/>
  </w:num>
  <w:num w:numId="12" w16cid:durableId="919557630">
    <w:abstractNumId w:val="5"/>
  </w:num>
  <w:num w:numId="13" w16cid:durableId="491795549">
    <w:abstractNumId w:val="15"/>
  </w:num>
  <w:num w:numId="14" w16cid:durableId="96878175">
    <w:abstractNumId w:val="10"/>
  </w:num>
  <w:num w:numId="15" w16cid:durableId="124394654">
    <w:abstractNumId w:val="9"/>
  </w:num>
  <w:num w:numId="16" w16cid:durableId="61414199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rAUA8x6p2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71D23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1290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33C7D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64B27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E410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20B48"/>
    <w:rsid w:val="00F258BA"/>
    <w:rsid w:val="00F27E9C"/>
    <w:rsid w:val="00F41F41"/>
    <w:rsid w:val="00F46918"/>
    <w:rsid w:val="00F46DDE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33C7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19AF8-5123-4DCF-8C80-7EFF2C9CC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02</Words>
  <Characters>799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9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23T21:47:00Z</dcterms:created>
  <dcterms:modified xsi:type="dcterms:W3CDTF">2022-06-23T21:47:00Z</dcterms:modified>
  <cp:category>programming, education, software engineering, software development</cp:category>
</cp:coreProperties>
</file>